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9AC44E" w14:textId="29587DD3" w:rsidR="001305EB" w:rsidRDefault="001305EB" w:rsidP="001305EB">
      <w:pPr>
        <w:spacing w:before="100" w:beforeAutospacing="1" w:after="100" w:afterAutospacing="1" w:line="240" w:lineRule="auto"/>
        <w:outlineLvl w:val="0"/>
        <w:rPr>
          <w:rStyle w:val="vkif2"/>
          <w:b/>
          <w:bCs/>
          <w:sz w:val="32"/>
          <w:szCs w:val="32"/>
        </w:rPr>
      </w:pPr>
      <w:r>
        <w:rPr>
          <w:rStyle w:val="vkif2"/>
          <w:b/>
          <w:bCs/>
          <w:sz w:val="32"/>
          <w:szCs w:val="32"/>
        </w:rPr>
        <w:t xml:space="preserve">Lab - </w:t>
      </w:r>
      <w:r w:rsidRPr="001305EB">
        <w:rPr>
          <w:rStyle w:val="vkif2"/>
          <w:b/>
          <w:bCs/>
          <w:sz w:val="32"/>
          <w:szCs w:val="32"/>
        </w:rPr>
        <w:t>Reverse Engineer</w:t>
      </w:r>
      <w:r w:rsidR="001C57B7">
        <w:rPr>
          <w:rStyle w:val="vkif2"/>
          <w:b/>
          <w:bCs/>
          <w:sz w:val="32"/>
          <w:szCs w:val="32"/>
        </w:rPr>
        <w:t>ing</w:t>
      </w:r>
      <w:r w:rsidRPr="001305EB">
        <w:rPr>
          <w:rStyle w:val="vkif2"/>
          <w:b/>
          <w:bCs/>
          <w:sz w:val="32"/>
          <w:szCs w:val="32"/>
        </w:rPr>
        <w:t xml:space="preserve"> crackme0x0</w:t>
      </w:r>
      <w:r w:rsidR="00057AFF">
        <w:rPr>
          <w:rStyle w:val="vkif2"/>
          <w:b/>
          <w:bCs/>
          <w:sz w:val="32"/>
          <w:szCs w:val="32"/>
        </w:rPr>
        <w:t>5</w:t>
      </w:r>
      <w:r w:rsidR="001C57B7" w:rsidRPr="001C57B7">
        <w:t xml:space="preserve"> </w:t>
      </w:r>
      <w:r w:rsidR="001C57B7" w:rsidRPr="001C57B7">
        <w:rPr>
          <w:rStyle w:val="vkif2"/>
          <w:b/>
          <w:bCs/>
          <w:sz w:val="32"/>
          <w:szCs w:val="32"/>
        </w:rPr>
        <w:t>Using Ghidra</w:t>
      </w:r>
    </w:p>
    <w:p w14:paraId="54164FFC" w14:textId="3AE2AF4A" w:rsidR="001305EB" w:rsidRDefault="001305EB" w:rsidP="001305EB">
      <w:pPr>
        <w:spacing w:before="100" w:beforeAutospacing="1" w:after="100" w:afterAutospacing="1" w:line="240" w:lineRule="auto"/>
        <w:outlineLvl w:val="0"/>
        <w:rPr>
          <w:rStyle w:val="vkif2"/>
          <w:b/>
          <w:bCs/>
          <w:szCs w:val="24"/>
        </w:rPr>
      </w:pPr>
      <w:r>
        <w:rPr>
          <w:rStyle w:val="vkif2"/>
          <w:b/>
          <w:bCs/>
          <w:szCs w:val="24"/>
        </w:rPr>
        <w:t>Overview</w:t>
      </w:r>
    </w:p>
    <w:p w14:paraId="5D5B2A69" w14:textId="308D4B2C" w:rsidR="001305EB" w:rsidRDefault="0069611C" w:rsidP="001305EB">
      <w:pPr>
        <w:spacing w:before="100" w:beforeAutospacing="1" w:after="100" w:afterAutospacing="1" w:line="240" w:lineRule="auto"/>
        <w:outlineLvl w:val="0"/>
        <w:rPr>
          <w:rStyle w:val="vkif2"/>
          <w:szCs w:val="24"/>
        </w:rPr>
      </w:pPr>
      <w:r>
        <w:rPr>
          <w:rStyle w:val="vkif2"/>
          <w:szCs w:val="24"/>
        </w:rPr>
        <w:t xml:space="preserve">In the short lab, we </w:t>
      </w:r>
      <w:r w:rsidR="001C57B7">
        <w:rPr>
          <w:rStyle w:val="vkif2"/>
          <w:szCs w:val="24"/>
        </w:rPr>
        <w:t xml:space="preserve">will continue </w:t>
      </w:r>
      <w:r>
        <w:rPr>
          <w:rStyle w:val="vkif2"/>
          <w:szCs w:val="24"/>
        </w:rPr>
        <w:t>with learning</w:t>
      </w:r>
      <w:r w:rsidR="001C57B7">
        <w:rPr>
          <w:rStyle w:val="vkif2"/>
          <w:szCs w:val="24"/>
        </w:rPr>
        <w:t xml:space="preserve"> reverse engineering </w:t>
      </w:r>
      <w:r>
        <w:rPr>
          <w:rStyle w:val="vkif2"/>
          <w:szCs w:val="24"/>
        </w:rPr>
        <w:t xml:space="preserve">by decompiling </w:t>
      </w:r>
      <w:r w:rsidR="001C57B7">
        <w:rPr>
          <w:rStyle w:val="vkif2"/>
          <w:szCs w:val="24"/>
        </w:rPr>
        <w:t>a simple executable</w:t>
      </w:r>
      <w:r>
        <w:rPr>
          <w:rStyle w:val="vkif2"/>
          <w:szCs w:val="24"/>
        </w:rPr>
        <w:t xml:space="preserve"> labeled </w:t>
      </w:r>
      <w:r w:rsidR="00057AFF">
        <w:rPr>
          <w:rStyle w:val="vkif2"/>
          <w:szCs w:val="24"/>
        </w:rPr>
        <w:t>crackme0x05</w:t>
      </w:r>
      <w:r w:rsidR="001C57B7">
        <w:rPr>
          <w:rStyle w:val="vkif2"/>
          <w:szCs w:val="24"/>
        </w:rPr>
        <w:t>.exe</w:t>
      </w:r>
      <w:r w:rsidR="001305EB">
        <w:rPr>
          <w:rStyle w:val="vkif2"/>
          <w:szCs w:val="24"/>
        </w:rPr>
        <w:t xml:space="preserve">. </w:t>
      </w:r>
    </w:p>
    <w:p w14:paraId="22612207" w14:textId="57C22880" w:rsidR="001305EB" w:rsidRPr="001305EB" w:rsidRDefault="001305EB" w:rsidP="001305EB">
      <w:pPr>
        <w:spacing w:before="100" w:beforeAutospacing="1" w:after="100" w:afterAutospacing="1" w:line="240" w:lineRule="auto"/>
        <w:outlineLvl w:val="0"/>
        <w:rPr>
          <w:rStyle w:val="vkif2"/>
          <w:szCs w:val="24"/>
        </w:rPr>
      </w:pPr>
      <w:r w:rsidRPr="001305EB">
        <w:rPr>
          <w:rStyle w:val="vkif2"/>
          <w:szCs w:val="24"/>
        </w:rPr>
        <w:t xml:space="preserve">A </w:t>
      </w:r>
      <w:proofErr w:type="spellStart"/>
      <w:r w:rsidRPr="001305EB">
        <w:rPr>
          <w:rStyle w:val="vkif2"/>
          <w:szCs w:val="24"/>
        </w:rPr>
        <w:t>crackme</w:t>
      </w:r>
      <w:proofErr w:type="spellEnd"/>
      <w:r w:rsidRPr="001305EB">
        <w:rPr>
          <w:rStyle w:val="vkif2"/>
          <w:szCs w:val="24"/>
        </w:rPr>
        <w:t xml:space="preserve"> is a small program designed to test a programmer</w:t>
      </w:r>
      <w:r w:rsidR="005A4A4F">
        <w:rPr>
          <w:rStyle w:val="vkif2"/>
          <w:szCs w:val="24"/>
        </w:rPr>
        <w:t>'</w:t>
      </w:r>
      <w:r w:rsidRPr="001305EB">
        <w:rPr>
          <w:rStyle w:val="vkif2"/>
          <w:szCs w:val="24"/>
        </w:rPr>
        <w:t xml:space="preserve">s reverse engineering skills. </w:t>
      </w:r>
      <w:proofErr w:type="spellStart"/>
      <w:r w:rsidR="001C57B7">
        <w:rPr>
          <w:rStyle w:val="vkif2"/>
          <w:szCs w:val="24"/>
        </w:rPr>
        <w:t>Crackme</w:t>
      </w:r>
      <w:proofErr w:type="spellEnd"/>
      <w:r w:rsidR="001C57B7">
        <w:rPr>
          <w:rStyle w:val="vkif2"/>
          <w:szCs w:val="24"/>
        </w:rPr>
        <w:t xml:space="preserve"> files</w:t>
      </w:r>
      <w:r w:rsidRPr="001305EB">
        <w:rPr>
          <w:rStyle w:val="vkif2"/>
          <w:szCs w:val="24"/>
        </w:rPr>
        <w:t xml:space="preserve"> are </w:t>
      </w:r>
      <w:r w:rsidR="001C57B7">
        <w:rPr>
          <w:rStyle w:val="vkif2"/>
          <w:szCs w:val="24"/>
        </w:rPr>
        <w:t>created</w:t>
      </w:r>
      <w:r w:rsidRPr="001305EB">
        <w:rPr>
          <w:rStyle w:val="vkif2"/>
          <w:szCs w:val="24"/>
        </w:rPr>
        <w:t xml:space="preserve"> by other </w:t>
      </w:r>
      <w:r w:rsidR="001C57B7">
        <w:rPr>
          <w:rStyle w:val="vkif2"/>
          <w:szCs w:val="24"/>
        </w:rPr>
        <w:t>programmers</w:t>
      </w:r>
      <w:r w:rsidRPr="001305EB">
        <w:rPr>
          <w:rStyle w:val="vkif2"/>
          <w:szCs w:val="24"/>
        </w:rPr>
        <w:t xml:space="preserve"> as a legal way to crack software since no intellectual property is being infringed upon.</w:t>
      </w:r>
    </w:p>
    <w:p w14:paraId="0C69BDBB" w14:textId="29EB9828" w:rsidR="001305EB" w:rsidRDefault="001305EB" w:rsidP="001305EB">
      <w:pPr>
        <w:spacing w:before="100" w:beforeAutospacing="1" w:after="100" w:afterAutospacing="1" w:line="240" w:lineRule="auto"/>
        <w:outlineLvl w:val="0"/>
        <w:rPr>
          <w:rStyle w:val="vkif2"/>
        </w:rPr>
      </w:pPr>
      <w:r w:rsidRPr="001F29CD">
        <w:rPr>
          <w:rStyle w:val="vkif2"/>
        </w:rPr>
        <w:t>Th</w:t>
      </w:r>
      <w:r>
        <w:rPr>
          <w:rStyle w:val="vkif2"/>
        </w:rPr>
        <w:t xml:space="preserve">e </w:t>
      </w:r>
      <w:r w:rsidR="00057AFF">
        <w:rPr>
          <w:rStyle w:val="vkif2"/>
        </w:rPr>
        <w:t>crackme0x05</w:t>
      </w:r>
      <w:r>
        <w:rPr>
          <w:rStyle w:val="vkif2"/>
        </w:rPr>
        <w:t xml:space="preserve">.exe is a simple program that needs a password to open. Our file could be any executable that requires a password to launch. </w:t>
      </w:r>
    </w:p>
    <w:p w14:paraId="7EAB76CC" w14:textId="77777777" w:rsidR="003B62D1" w:rsidRDefault="003B62D1" w:rsidP="003B62D1">
      <w:pPr>
        <w:rPr>
          <w:b/>
          <w:bCs/>
        </w:rPr>
      </w:pPr>
      <w:r w:rsidRPr="00952347">
        <w:rPr>
          <w:b/>
          <w:bCs/>
        </w:rPr>
        <w:t>Lab Requirements</w:t>
      </w:r>
    </w:p>
    <w:p w14:paraId="12F95976" w14:textId="63FA9E7D" w:rsidR="003B62D1" w:rsidRDefault="003B62D1" w:rsidP="003B62D1">
      <w:pPr>
        <w:pStyle w:val="ListParagraph"/>
        <w:numPr>
          <w:ilvl w:val="0"/>
          <w:numId w:val="1"/>
        </w:numPr>
      </w:pPr>
      <w:r>
        <w:t>On</w:t>
      </w:r>
      <w:r w:rsidR="00B109F2">
        <w:t>e</w:t>
      </w:r>
      <w:r>
        <w:t xml:space="preserve"> installation of VirtualBox with the extension pack. </w:t>
      </w:r>
    </w:p>
    <w:p w14:paraId="02E9C655" w14:textId="492A511D" w:rsidR="003B62D1" w:rsidRDefault="003B62D1" w:rsidP="003B62D1">
      <w:pPr>
        <w:pStyle w:val="ListParagraph"/>
        <w:numPr>
          <w:ilvl w:val="0"/>
          <w:numId w:val="1"/>
        </w:numPr>
      </w:pPr>
      <w:r>
        <w:t xml:space="preserve">One virtual install of the latest version </w:t>
      </w:r>
      <w:r w:rsidR="001C57B7">
        <w:t xml:space="preserve">of </w:t>
      </w:r>
      <w:r>
        <w:t>CSI Linux.</w:t>
      </w:r>
    </w:p>
    <w:p w14:paraId="5D6A62C6" w14:textId="081D97BB" w:rsidR="003B62D1" w:rsidRDefault="003B62D1" w:rsidP="003B62D1">
      <w:pPr>
        <w:pStyle w:val="ListParagraph"/>
        <w:numPr>
          <w:ilvl w:val="0"/>
          <w:numId w:val="1"/>
        </w:numPr>
      </w:pPr>
      <w:r>
        <w:t xml:space="preserve">One virtual install of Windows 7 </w:t>
      </w:r>
    </w:p>
    <w:p w14:paraId="555C331A" w14:textId="0216618A" w:rsidR="003B62D1" w:rsidRDefault="003B62D1" w:rsidP="003B62D1">
      <w:pPr>
        <w:pStyle w:val="ListParagraph"/>
        <w:numPr>
          <w:ilvl w:val="0"/>
          <w:numId w:val="1"/>
        </w:numPr>
      </w:pPr>
      <w:r>
        <w:t xml:space="preserve">VirtualBox network adapter set to NAT network. </w:t>
      </w:r>
    </w:p>
    <w:p w14:paraId="2FA8A74D" w14:textId="7670FB5F" w:rsidR="00B56FC3" w:rsidRDefault="00647390" w:rsidP="00B56FC3">
      <w:pPr>
        <w:rPr>
          <w:b/>
          <w:bCs/>
        </w:rPr>
      </w:pPr>
      <w:r>
        <w:rPr>
          <w:b/>
          <w:bCs/>
        </w:rPr>
        <w:t>Launch</w:t>
      </w:r>
      <w:r w:rsidR="00B56FC3">
        <w:rPr>
          <w:b/>
          <w:bCs/>
        </w:rPr>
        <w:t xml:space="preserve"> Ghidra</w:t>
      </w:r>
    </w:p>
    <w:p w14:paraId="67686E69" w14:textId="376280EA" w:rsidR="00647390" w:rsidRPr="00647390" w:rsidRDefault="00647390" w:rsidP="00B56FC3">
      <w:r w:rsidRPr="00647390">
        <w:t xml:space="preserve">Installing Ghidra onto CSI Linux was covered in a previous </w:t>
      </w:r>
      <w:hyperlink r:id="rId7" w:history="1">
        <w:r w:rsidRPr="00647390">
          <w:rPr>
            <w:rStyle w:val="Hyperlink"/>
          </w:rPr>
          <w:t>lab</w:t>
        </w:r>
      </w:hyperlink>
      <w:r w:rsidRPr="00647390">
        <w:t xml:space="preserve">. </w:t>
      </w:r>
      <w:r>
        <w:t>This lab assumes you have completed this step.</w:t>
      </w:r>
    </w:p>
    <w:p w14:paraId="78B5A2A3" w14:textId="04B18E51" w:rsidR="00B56FC3" w:rsidRDefault="00B56FC3" w:rsidP="00B56FC3">
      <w:r w:rsidRPr="00B56FC3">
        <w:t xml:space="preserve">From the application menu in CSI Linux, </w:t>
      </w:r>
      <w:r>
        <w:t xml:space="preserve">scroll down until you come to Malware Analysis and Reverse Engineering. </w:t>
      </w:r>
      <w:r w:rsidR="005A4A4F">
        <w:t>Then, e</w:t>
      </w:r>
      <w:r>
        <w:t>xpand the context menu</w:t>
      </w:r>
      <w:r w:rsidR="005A4A4F">
        <w:t>,</w:t>
      </w:r>
      <w:r>
        <w:t xml:space="preserve"> and from the option, click Ghidra to </w:t>
      </w:r>
      <w:r w:rsidR="00647390">
        <w:t>start</w:t>
      </w:r>
      <w:r>
        <w:t xml:space="preserve"> the application.</w:t>
      </w:r>
    </w:p>
    <w:p w14:paraId="7EF6AE22" w14:textId="144CEFA1" w:rsidR="00B56FC3" w:rsidRDefault="00B56FC3" w:rsidP="00B56FC3">
      <w:r>
        <w:rPr>
          <w:noProof/>
        </w:rPr>
        <w:drawing>
          <wp:inline distT="0" distB="0" distL="0" distR="0" wp14:anchorId="170A950B" wp14:editId="7F3F406B">
            <wp:extent cx="3571875" cy="22555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9443" cy="2260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7B4FF9" w14:textId="77777777" w:rsidR="00B56FC3" w:rsidRDefault="00B56FC3" w:rsidP="00B56FC3">
      <w:pPr>
        <w:rPr>
          <w:rFonts w:cs="Times New Roman"/>
        </w:rPr>
      </w:pPr>
      <w:r>
        <w:rPr>
          <w:rFonts w:cs="Times New Roman"/>
        </w:rPr>
        <w:t xml:space="preserve">After a short pause, the Active Project screen opens.  </w:t>
      </w:r>
    </w:p>
    <w:p w14:paraId="47B7E936" w14:textId="77777777" w:rsidR="00B56FC3" w:rsidRDefault="00B56FC3" w:rsidP="00B56FC3">
      <w:pPr>
        <w:rPr>
          <w:rFonts w:cs="Times New Roman"/>
        </w:rPr>
      </w:pPr>
      <w:r>
        <w:rPr>
          <w:rFonts w:cs="Times New Roman"/>
          <w:noProof/>
        </w:rPr>
        <w:lastRenderedPageBreak/>
        <w:drawing>
          <wp:inline distT="0" distB="0" distL="0" distR="0" wp14:anchorId="4CCAD52E" wp14:editId="1C61130A">
            <wp:extent cx="4467225" cy="2961924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291" cy="29825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DF517E" w14:textId="77777777" w:rsidR="00B56FC3" w:rsidRPr="000511CC" w:rsidRDefault="00B56FC3" w:rsidP="00B56FC3">
      <w:pPr>
        <w:rPr>
          <w:rFonts w:cs="Times New Roman"/>
          <w:b/>
          <w:bCs/>
        </w:rPr>
      </w:pPr>
      <w:r>
        <w:rPr>
          <w:rFonts w:cs="Times New Roman"/>
          <w:b/>
          <w:bCs/>
        </w:rPr>
        <w:t>Creating a new project</w:t>
      </w:r>
    </w:p>
    <w:p w14:paraId="7646125B" w14:textId="77777777" w:rsidR="00B56FC3" w:rsidRDefault="00B56FC3" w:rsidP="00B56FC3">
      <w:pPr>
        <w:rPr>
          <w:rFonts w:cs="Times New Roman"/>
        </w:rPr>
      </w:pPr>
      <w:r>
        <w:rPr>
          <w:rFonts w:cs="Times New Roman"/>
        </w:rPr>
        <w:t>W</w:t>
      </w:r>
      <w:r w:rsidRPr="00187908">
        <w:rPr>
          <w:rFonts w:cs="Times New Roman"/>
        </w:rPr>
        <w:t xml:space="preserve">e </w:t>
      </w:r>
      <w:r>
        <w:rPr>
          <w:rFonts w:cs="Times New Roman"/>
        </w:rPr>
        <w:t xml:space="preserve">next </w:t>
      </w:r>
      <w:r w:rsidRPr="00187908">
        <w:rPr>
          <w:rFonts w:cs="Times New Roman"/>
        </w:rPr>
        <w:t xml:space="preserve">need to </w:t>
      </w:r>
      <w:r>
        <w:rPr>
          <w:rFonts w:cs="Times New Roman"/>
        </w:rPr>
        <w:t>create a new project</w:t>
      </w:r>
      <w:r w:rsidRPr="00187908">
        <w:rPr>
          <w:rFonts w:cs="Times New Roman"/>
        </w:rPr>
        <w:t xml:space="preserve">. </w:t>
      </w:r>
      <w:r>
        <w:rPr>
          <w:rFonts w:cs="Times New Roman"/>
        </w:rPr>
        <w:t>From the Ghidra taskbar, g</w:t>
      </w:r>
      <w:r w:rsidRPr="00187908">
        <w:rPr>
          <w:rFonts w:cs="Times New Roman"/>
        </w:rPr>
        <w:t>o to File</w:t>
      </w:r>
      <w:r>
        <w:rPr>
          <w:rFonts w:cs="Times New Roman"/>
        </w:rPr>
        <w:t>&gt;New Project.</w:t>
      </w:r>
    </w:p>
    <w:p w14:paraId="793B271D" w14:textId="77777777" w:rsidR="00B56FC3" w:rsidRDefault="00B56FC3" w:rsidP="00B56FC3">
      <w:r>
        <w:rPr>
          <w:noProof/>
        </w:rPr>
        <w:drawing>
          <wp:inline distT="0" distB="0" distL="0" distR="0" wp14:anchorId="3B27AF7E" wp14:editId="7C844D2F">
            <wp:extent cx="2907196" cy="1800225"/>
            <wp:effectExtent l="0" t="0" r="762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0794" cy="18024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587FB0" w14:textId="0736EC2E" w:rsidR="00B56FC3" w:rsidRDefault="00B56FC3" w:rsidP="00B56FC3">
      <w:r>
        <w:t xml:space="preserve">The </w:t>
      </w:r>
      <w:r w:rsidRPr="002A300E">
        <w:rPr>
          <w:b/>
          <w:bCs/>
        </w:rPr>
        <w:t>Select</w:t>
      </w:r>
      <w:r>
        <w:t xml:space="preserve"> </w:t>
      </w:r>
      <w:r w:rsidRPr="000511CC">
        <w:rPr>
          <w:b/>
          <w:bCs/>
        </w:rPr>
        <w:t>Project Type</w:t>
      </w:r>
      <w:r>
        <w:t xml:space="preserve"> screen opens</w:t>
      </w:r>
      <w:r w:rsidRPr="00187908">
        <w:t xml:space="preserve">. Ghidra </w:t>
      </w:r>
      <w:r>
        <w:t>can</w:t>
      </w:r>
      <w:r w:rsidRPr="00187908">
        <w:t xml:space="preserve"> </w:t>
      </w:r>
      <w:r>
        <w:t>be used as a collaboration tool or as a stand-alone, non-shared</w:t>
      </w:r>
      <w:r w:rsidRPr="00187908">
        <w:t xml:space="preserve"> project. </w:t>
      </w:r>
      <w:r>
        <w:t>W</w:t>
      </w:r>
      <w:r w:rsidRPr="00187908">
        <w:t xml:space="preserve">e will be working individually on a project, so click </w:t>
      </w:r>
      <w:r w:rsidR="005A4A4F">
        <w:t>"</w:t>
      </w:r>
      <w:r w:rsidRPr="00187908">
        <w:t>Non-Shared Project</w:t>
      </w:r>
      <w:r>
        <w:t>.</w:t>
      </w:r>
      <w:r w:rsidR="005A4A4F">
        <w:t>"</w:t>
      </w:r>
      <w:r w:rsidRPr="00187908">
        <w:t xml:space="preserve"> Then Click Next.</w:t>
      </w:r>
    </w:p>
    <w:p w14:paraId="77278263" w14:textId="77777777" w:rsidR="00B56FC3" w:rsidRDefault="00B56FC3" w:rsidP="00B56FC3">
      <w:r>
        <w:rPr>
          <w:noProof/>
        </w:rPr>
        <w:drawing>
          <wp:inline distT="0" distB="0" distL="0" distR="0" wp14:anchorId="7A921129" wp14:editId="50A9534C">
            <wp:extent cx="4867275" cy="1625029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9469" cy="162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71D872" w14:textId="2AAD65A3" w:rsidR="00B56FC3" w:rsidRDefault="00B56FC3" w:rsidP="003B62D1">
      <w:r>
        <w:lastRenderedPageBreak/>
        <w:t xml:space="preserve">On the next screen, we give our new project a user-friendly name and select a location to save our work. In this example, I have named my first project </w:t>
      </w:r>
      <w:r>
        <w:rPr>
          <w:b/>
          <w:bCs/>
        </w:rPr>
        <w:t>crackme0x0</w:t>
      </w:r>
      <w:r w:rsidR="00647390">
        <w:rPr>
          <w:b/>
          <w:bCs/>
        </w:rPr>
        <w:t>5</w:t>
      </w:r>
      <w:r>
        <w:rPr>
          <w:b/>
          <w:bCs/>
        </w:rPr>
        <w:t>,</w:t>
      </w:r>
      <w:r>
        <w:t xml:space="preserve"> and I will accept the default location for saving my work. You are free to name your project as you see fit and save it where you want. </w:t>
      </w:r>
      <w:r w:rsidRPr="008C6B7A">
        <w:t>Click Finish.</w:t>
      </w:r>
    </w:p>
    <w:p w14:paraId="4C725A1B" w14:textId="2D455F33" w:rsidR="00647390" w:rsidRDefault="00647390" w:rsidP="003B62D1">
      <w:r>
        <w:rPr>
          <w:noProof/>
        </w:rPr>
        <w:drawing>
          <wp:inline distT="0" distB="0" distL="0" distR="0" wp14:anchorId="50C56CA9" wp14:editId="7FB0D651">
            <wp:extent cx="4562475" cy="1581853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8313" cy="1583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61E411" w14:textId="7F1F7071" w:rsidR="00647390" w:rsidRDefault="00647390" w:rsidP="003B62D1">
      <w:r>
        <w:t xml:space="preserve">Back </w:t>
      </w:r>
      <w:r w:rsidR="005A4A4F">
        <w:t xml:space="preserve">at </w:t>
      </w:r>
      <w:r>
        <w:t>the Active Project screen, we see a folder for our new project.</w:t>
      </w:r>
    </w:p>
    <w:p w14:paraId="446C0393" w14:textId="33877D7A" w:rsidR="00647390" w:rsidRPr="00647390" w:rsidRDefault="00647390" w:rsidP="003B62D1">
      <w:r>
        <w:rPr>
          <w:noProof/>
        </w:rPr>
        <w:drawing>
          <wp:inline distT="0" distB="0" distL="0" distR="0" wp14:anchorId="191248AE" wp14:editId="67225FC1">
            <wp:extent cx="4562475" cy="2629099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4179" cy="26358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24AF2C" w14:textId="1DE5E43E" w:rsidR="003B62D1" w:rsidRPr="003B62D1" w:rsidRDefault="003B62D1" w:rsidP="003B62D1">
      <w:pPr>
        <w:rPr>
          <w:b/>
          <w:bCs/>
        </w:rPr>
      </w:pPr>
      <w:r w:rsidRPr="003B62D1">
        <w:rPr>
          <w:b/>
          <w:bCs/>
        </w:rPr>
        <w:t xml:space="preserve">Download </w:t>
      </w:r>
      <w:r w:rsidR="00057AFF">
        <w:rPr>
          <w:b/>
          <w:bCs/>
        </w:rPr>
        <w:t>crackme0x05</w:t>
      </w:r>
      <w:r w:rsidRPr="003B62D1">
        <w:rPr>
          <w:b/>
          <w:bCs/>
        </w:rPr>
        <w:t>.exe.</w:t>
      </w:r>
    </w:p>
    <w:p w14:paraId="2C9BE4F5" w14:textId="1BAAA49C" w:rsidR="003B62D1" w:rsidRDefault="003B62D1" w:rsidP="003B62D1">
      <w:r>
        <w:t>From your CSI Linux, open your default browser and copy and paste the following URL in</w:t>
      </w:r>
      <w:r w:rsidR="001C57B7">
        <w:t>t</w:t>
      </w:r>
      <w:r>
        <w:t xml:space="preserve">o the address bar. </w:t>
      </w:r>
    </w:p>
    <w:p w14:paraId="73AB516F" w14:textId="42FFE9EE" w:rsidR="003B62D1" w:rsidRDefault="00C83382" w:rsidP="003B62D1">
      <w:hyperlink r:id="rId14" w:history="1">
        <w:r w:rsidR="003B62D1" w:rsidRPr="003B62D1">
          <w:rPr>
            <w:rStyle w:val="Hyperlink"/>
          </w:rPr>
          <w:t>https://</w:t>
        </w:r>
        <w:r w:rsidR="003B62D1" w:rsidRPr="003B62D1">
          <w:rPr>
            <w:rStyle w:val="Hyperlink"/>
          </w:rPr>
          <w:t>g</w:t>
        </w:r>
        <w:r w:rsidR="003B62D1" w:rsidRPr="003B62D1">
          <w:rPr>
            <w:rStyle w:val="Hyperlink"/>
          </w:rPr>
          <w:t>ithub.com/Maijin/radare2-workshop-2015/tree/master/IOLI-crackme/bin-win32</w:t>
        </w:r>
      </w:hyperlink>
    </w:p>
    <w:p w14:paraId="37183E58" w14:textId="6E20204B" w:rsidR="003B62D1" w:rsidRDefault="003B62D1" w:rsidP="003B62D1">
      <w:r>
        <w:t xml:space="preserve">We will be analyzing the </w:t>
      </w:r>
      <w:r w:rsidR="00057AFF">
        <w:t>crackme0x05</w:t>
      </w:r>
      <w:r>
        <w:t xml:space="preserve">.exe file. From the list of </w:t>
      </w:r>
      <w:proofErr w:type="spellStart"/>
      <w:r>
        <w:t>crackme</w:t>
      </w:r>
      <w:proofErr w:type="spellEnd"/>
      <w:r>
        <w:t xml:space="preserve"> files, click on the file </w:t>
      </w:r>
      <w:r w:rsidR="00057AFF">
        <w:t>crackme0x05</w:t>
      </w:r>
      <w:r>
        <w:t>.exe.</w:t>
      </w:r>
    </w:p>
    <w:p w14:paraId="797B28F1" w14:textId="40D2C015" w:rsidR="003B62D1" w:rsidRDefault="00057AFF" w:rsidP="003B62D1">
      <w:pPr>
        <w:spacing w:before="100" w:beforeAutospacing="1" w:after="100" w:afterAutospacing="1" w:line="240" w:lineRule="auto"/>
        <w:outlineLvl w:val="0"/>
        <w:rPr>
          <w:szCs w:val="24"/>
        </w:rPr>
      </w:pPr>
      <w:r>
        <w:rPr>
          <w:noProof/>
          <w:szCs w:val="24"/>
        </w:rPr>
        <w:lastRenderedPageBreak/>
        <w:drawing>
          <wp:inline distT="0" distB="0" distL="0" distR="0" wp14:anchorId="7C9F3B77" wp14:editId="50BFBC41">
            <wp:extent cx="2990850" cy="284103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339" cy="2858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DEA648" w14:textId="77777777" w:rsidR="003B62D1" w:rsidRPr="007C1027" w:rsidRDefault="003B62D1" w:rsidP="003B62D1">
      <w:pPr>
        <w:spacing w:before="100" w:beforeAutospacing="1" w:after="100" w:afterAutospacing="1" w:line="240" w:lineRule="auto"/>
        <w:outlineLvl w:val="0"/>
      </w:pPr>
      <w:r>
        <w:rPr>
          <w:rStyle w:val="css-truncate"/>
        </w:rPr>
        <w:t>On the next page, click on the Download button.</w:t>
      </w:r>
    </w:p>
    <w:p w14:paraId="6C9DCE07" w14:textId="108431A0" w:rsidR="003B62D1" w:rsidRDefault="00057AFF" w:rsidP="003B62D1">
      <w:pPr>
        <w:spacing w:before="100" w:beforeAutospacing="1" w:after="100" w:afterAutospacing="1" w:line="240" w:lineRule="auto"/>
        <w:outlineLvl w:val="0"/>
        <w:rPr>
          <w:szCs w:val="24"/>
        </w:rPr>
      </w:pPr>
      <w:r>
        <w:rPr>
          <w:noProof/>
          <w:szCs w:val="24"/>
        </w:rPr>
        <w:drawing>
          <wp:inline distT="0" distB="0" distL="0" distR="0" wp14:anchorId="0DCCF1CF" wp14:editId="50240297">
            <wp:extent cx="5943600" cy="1143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F5D362" w14:textId="7C79C85D" w:rsidR="003B62D1" w:rsidRDefault="003B62D1" w:rsidP="003B62D1">
      <w:pPr>
        <w:spacing w:before="100" w:beforeAutospacing="1" w:after="100" w:afterAutospacing="1" w:line="240" w:lineRule="auto"/>
        <w:outlineLvl w:val="0"/>
        <w:rPr>
          <w:szCs w:val="24"/>
        </w:rPr>
      </w:pPr>
      <w:r>
        <w:rPr>
          <w:szCs w:val="24"/>
        </w:rPr>
        <w:t>Once the file downloads, click the down arrow</w:t>
      </w:r>
      <w:r w:rsidR="001C57B7">
        <w:rPr>
          <w:szCs w:val="24"/>
        </w:rPr>
        <w:t>,</w:t>
      </w:r>
      <w:r>
        <w:rPr>
          <w:szCs w:val="24"/>
        </w:rPr>
        <w:t xml:space="preserve"> and from the context menu, select </w:t>
      </w:r>
      <w:r w:rsidRPr="007C1027">
        <w:rPr>
          <w:b/>
          <w:bCs/>
          <w:szCs w:val="24"/>
        </w:rPr>
        <w:t>Show in folder</w:t>
      </w:r>
      <w:r>
        <w:rPr>
          <w:szCs w:val="24"/>
        </w:rPr>
        <w:t xml:space="preserve">. </w:t>
      </w:r>
    </w:p>
    <w:p w14:paraId="7DBB45B7" w14:textId="55E2550E" w:rsidR="003B62D1" w:rsidRDefault="00B56FC3" w:rsidP="003B62D1">
      <w:pPr>
        <w:spacing w:before="100" w:beforeAutospacing="1" w:after="100" w:afterAutospacing="1" w:line="240" w:lineRule="auto"/>
        <w:outlineLvl w:val="0"/>
        <w:rPr>
          <w:szCs w:val="24"/>
        </w:rPr>
      </w:pPr>
      <w:r>
        <w:rPr>
          <w:noProof/>
          <w:szCs w:val="24"/>
        </w:rPr>
        <w:drawing>
          <wp:inline distT="0" distB="0" distL="0" distR="0" wp14:anchorId="3327E576" wp14:editId="5BBBFCE9">
            <wp:extent cx="4257675" cy="17526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7675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6E8C12" w14:textId="77777777" w:rsidR="003B62D1" w:rsidRDefault="003B62D1" w:rsidP="003B62D1">
      <w:pPr>
        <w:spacing w:before="100" w:beforeAutospacing="1" w:after="100" w:afterAutospacing="1" w:line="240" w:lineRule="auto"/>
        <w:outlineLvl w:val="0"/>
        <w:rPr>
          <w:szCs w:val="24"/>
        </w:rPr>
      </w:pPr>
      <w:r>
        <w:rPr>
          <w:szCs w:val="24"/>
        </w:rPr>
        <w:t xml:space="preserve">Take note that the file is in your Downloads Directory. </w:t>
      </w:r>
    </w:p>
    <w:p w14:paraId="70005B7D" w14:textId="1E8491F9" w:rsidR="003B62D1" w:rsidRDefault="00B56FC3" w:rsidP="003B62D1">
      <w:pPr>
        <w:spacing w:before="100" w:beforeAutospacing="1" w:after="100" w:afterAutospacing="1" w:line="240" w:lineRule="auto"/>
        <w:outlineLvl w:val="0"/>
        <w:rPr>
          <w:szCs w:val="24"/>
        </w:rPr>
      </w:pPr>
      <w:r>
        <w:rPr>
          <w:noProof/>
          <w:szCs w:val="24"/>
        </w:rPr>
        <w:lastRenderedPageBreak/>
        <w:drawing>
          <wp:inline distT="0" distB="0" distL="0" distR="0" wp14:anchorId="39BBAB06" wp14:editId="508BCEAD">
            <wp:extent cx="5943600" cy="21812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8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C2B927" w14:textId="1A2CB4F5" w:rsidR="003B62D1" w:rsidRDefault="003B62D1" w:rsidP="003B62D1">
      <w:pPr>
        <w:spacing w:before="100" w:beforeAutospacing="1" w:after="100" w:afterAutospacing="1" w:line="240" w:lineRule="auto"/>
        <w:outlineLvl w:val="0"/>
        <w:rPr>
          <w:szCs w:val="24"/>
        </w:rPr>
      </w:pPr>
      <w:r>
        <w:rPr>
          <w:szCs w:val="24"/>
        </w:rPr>
        <w:t>Close</w:t>
      </w:r>
      <w:r w:rsidR="001C57B7">
        <w:rPr>
          <w:szCs w:val="24"/>
        </w:rPr>
        <w:t xml:space="preserve"> </w:t>
      </w:r>
      <w:r>
        <w:rPr>
          <w:szCs w:val="24"/>
        </w:rPr>
        <w:t>out your browser</w:t>
      </w:r>
      <w:r w:rsidR="001C57B7">
        <w:rPr>
          <w:szCs w:val="24"/>
        </w:rPr>
        <w:t>, the file manager, and r</w:t>
      </w:r>
      <w:r>
        <w:rPr>
          <w:szCs w:val="24"/>
        </w:rPr>
        <w:t xml:space="preserve">eturn to Ghidra. There are two ways to import </w:t>
      </w:r>
      <w:r w:rsidR="001C57B7">
        <w:rPr>
          <w:szCs w:val="24"/>
        </w:rPr>
        <w:t xml:space="preserve">a </w:t>
      </w:r>
      <w:r>
        <w:rPr>
          <w:szCs w:val="24"/>
        </w:rPr>
        <w:t xml:space="preserve">file into Ghidra. You can click on </w:t>
      </w:r>
      <w:r w:rsidR="001C57B7">
        <w:rPr>
          <w:szCs w:val="24"/>
        </w:rPr>
        <w:t>F</w:t>
      </w:r>
      <w:r>
        <w:rPr>
          <w:szCs w:val="24"/>
        </w:rPr>
        <w:t xml:space="preserve">ile&gt; Import File or open your Downloads directory and drag and drop the </w:t>
      </w:r>
      <w:r w:rsidR="00057AFF">
        <w:rPr>
          <w:szCs w:val="24"/>
        </w:rPr>
        <w:t>crackme0x05</w:t>
      </w:r>
      <w:r w:rsidRPr="00720853">
        <w:rPr>
          <w:szCs w:val="24"/>
        </w:rPr>
        <w:t>.exe</w:t>
      </w:r>
      <w:r>
        <w:rPr>
          <w:szCs w:val="24"/>
        </w:rPr>
        <w:t xml:space="preserve"> into the project window. </w:t>
      </w:r>
    </w:p>
    <w:p w14:paraId="4145F8FD" w14:textId="0290D2EF" w:rsidR="003B62D1" w:rsidRDefault="00647390" w:rsidP="003B62D1">
      <w:pPr>
        <w:spacing w:before="100" w:beforeAutospacing="1" w:after="100" w:afterAutospacing="1" w:line="240" w:lineRule="auto"/>
        <w:outlineLvl w:val="0"/>
        <w:rPr>
          <w:szCs w:val="24"/>
        </w:rPr>
      </w:pPr>
      <w:r>
        <w:rPr>
          <w:noProof/>
          <w:szCs w:val="24"/>
        </w:rPr>
        <w:drawing>
          <wp:inline distT="0" distB="0" distL="0" distR="0" wp14:anchorId="13536ED9" wp14:editId="09AFE7B6">
            <wp:extent cx="5000625" cy="1982591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2702" cy="19873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983020" w14:textId="0B368920" w:rsidR="003B62D1" w:rsidRDefault="003B62D1" w:rsidP="003B62D1">
      <w:pPr>
        <w:spacing w:before="100" w:beforeAutospacing="1" w:after="100" w:afterAutospacing="1" w:line="240" w:lineRule="auto"/>
        <w:outlineLvl w:val="0"/>
        <w:rPr>
          <w:rStyle w:val="vkif2"/>
        </w:rPr>
      </w:pPr>
      <w:r>
        <w:rPr>
          <w:rStyle w:val="vkif2"/>
        </w:rPr>
        <w:t xml:space="preserve">When you </w:t>
      </w:r>
      <w:r w:rsidR="001C57B7">
        <w:rPr>
          <w:rStyle w:val="vkif2"/>
        </w:rPr>
        <w:t>begin the import process</w:t>
      </w:r>
      <w:r>
        <w:rPr>
          <w:rStyle w:val="vkif2"/>
        </w:rPr>
        <w:t xml:space="preserve">, Ghidra will respond with the </w:t>
      </w:r>
      <w:r w:rsidR="001C57B7">
        <w:rPr>
          <w:rStyle w:val="vkif2"/>
        </w:rPr>
        <w:t xml:space="preserve">following </w:t>
      </w:r>
      <w:r>
        <w:rPr>
          <w:rStyle w:val="vkif2"/>
        </w:rPr>
        <w:t>information. Click OK.</w:t>
      </w:r>
    </w:p>
    <w:p w14:paraId="463735B7" w14:textId="1CCE9284" w:rsidR="001C57B7" w:rsidRDefault="00C75A1E" w:rsidP="003B62D1">
      <w:pPr>
        <w:spacing w:before="100" w:beforeAutospacing="1" w:after="100" w:afterAutospacing="1" w:line="240" w:lineRule="auto"/>
        <w:outlineLvl w:val="0"/>
      </w:pPr>
      <w:r w:rsidRPr="00C75A1E">
        <w:drawing>
          <wp:inline distT="0" distB="0" distL="0" distR="0" wp14:anchorId="3BD7A653" wp14:editId="16D655FC">
            <wp:extent cx="3724275" cy="2080356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34070" cy="2085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09CBB" w14:textId="27884965" w:rsidR="001C57B7" w:rsidRDefault="001C57B7" w:rsidP="003B62D1">
      <w:pPr>
        <w:spacing w:before="100" w:beforeAutospacing="1" w:after="100" w:afterAutospacing="1" w:line="240" w:lineRule="auto"/>
        <w:outlineLvl w:val="0"/>
      </w:pPr>
      <w:r>
        <w:lastRenderedPageBreak/>
        <w:t>Once the file is imported, another screen loads with a summary of the import. Click OK to close this screen.</w:t>
      </w:r>
    </w:p>
    <w:p w14:paraId="33045DBA" w14:textId="7D34A4B3" w:rsidR="001C57B7" w:rsidRDefault="00C75A1E" w:rsidP="003B62D1">
      <w:pPr>
        <w:spacing w:before="100" w:beforeAutospacing="1" w:after="100" w:afterAutospacing="1" w:line="240" w:lineRule="auto"/>
        <w:outlineLvl w:val="0"/>
      </w:pPr>
      <w:r w:rsidRPr="00C75A1E">
        <w:drawing>
          <wp:inline distT="0" distB="0" distL="0" distR="0" wp14:anchorId="5AB3E789" wp14:editId="18C87980">
            <wp:extent cx="4029075" cy="274545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037366" cy="2751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F522C" w14:textId="2937B40A" w:rsidR="00C75A1E" w:rsidRDefault="00ED1AFC" w:rsidP="003B62D1">
      <w:pPr>
        <w:spacing w:before="100" w:beforeAutospacing="1" w:after="100" w:afterAutospacing="1" w:line="240" w:lineRule="auto"/>
        <w:outlineLvl w:val="0"/>
        <w:rPr>
          <w:b/>
          <w:bCs/>
        </w:rPr>
      </w:pPr>
      <w:r w:rsidRPr="00ED1AFC">
        <w:rPr>
          <w:b/>
          <w:bCs/>
        </w:rPr>
        <w:t>Begin the file Analysis</w:t>
      </w:r>
    </w:p>
    <w:p w14:paraId="5902B3F4" w14:textId="7AAEE701" w:rsidR="00ED1AFC" w:rsidRDefault="00ED1AFC" w:rsidP="003B62D1">
      <w:pPr>
        <w:spacing w:before="100" w:beforeAutospacing="1" w:after="100" w:afterAutospacing="1" w:line="240" w:lineRule="auto"/>
        <w:outlineLvl w:val="0"/>
      </w:pPr>
      <w:r>
        <w:t>X2 click</w:t>
      </w:r>
      <w:r w:rsidRPr="00ED1AFC">
        <w:t xml:space="preserve"> </w:t>
      </w:r>
      <w:r w:rsidR="00D820B7">
        <w:t xml:space="preserve">the </w:t>
      </w:r>
      <w:r w:rsidRPr="00ED1AFC">
        <w:t>imported crackme0x05.exe file inside your Ghidra Active Projects window</w:t>
      </w:r>
      <w:r>
        <w:t xml:space="preserve"> to being the file analysis.</w:t>
      </w:r>
    </w:p>
    <w:p w14:paraId="1184A1B3" w14:textId="7D889B3B" w:rsidR="00ED1AFC" w:rsidRDefault="00ED1AFC" w:rsidP="003B62D1">
      <w:pPr>
        <w:spacing w:before="100" w:beforeAutospacing="1" w:after="100" w:afterAutospacing="1" w:line="240" w:lineRule="auto"/>
        <w:outlineLvl w:val="0"/>
      </w:pPr>
      <w:r>
        <w:t xml:space="preserve">When asked if you would like to analyze now, press the yes button. </w:t>
      </w:r>
    </w:p>
    <w:p w14:paraId="7CB817DF" w14:textId="2BC6BA39" w:rsidR="00ED1AFC" w:rsidRDefault="00ED1AFC" w:rsidP="003B62D1">
      <w:pPr>
        <w:spacing w:before="100" w:beforeAutospacing="1" w:after="100" w:afterAutospacing="1" w:line="240" w:lineRule="auto"/>
        <w:outlineLvl w:val="0"/>
      </w:pPr>
      <w:r>
        <w:rPr>
          <w:noProof/>
        </w:rPr>
        <w:drawing>
          <wp:inline distT="0" distB="0" distL="0" distR="0" wp14:anchorId="09E367CF" wp14:editId="44D03B18">
            <wp:extent cx="4457700" cy="1132114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8790" cy="1140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E2EF5B" w14:textId="79261115" w:rsidR="003D6C6A" w:rsidRDefault="003D6C6A" w:rsidP="003B62D1">
      <w:pPr>
        <w:spacing w:before="100" w:beforeAutospacing="1" w:after="100" w:afterAutospacing="1" w:line="240" w:lineRule="auto"/>
        <w:outlineLvl w:val="0"/>
      </w:pPr>
      <w:r>
        <w:t>The Analysis Options screen opens. Uncheck the box for the PDB Universal scanner</w:t>
      </w:r>
      <w:r w:rsidR="005A4A4F">
        <w:t>;</w:t>
      </w:r>
      <w:r>
        <w:t xml:space="preserve"> we will not need it. Check the box to enable the </w:t>
      </w:r>
      <w:proofErr w:type="spellStart"/>
      <w:r>
        <w:t>WindowsPE</w:t>
      </w:r>
      <w:proofErr w:type="spellEnd"/>
      <w:r>
        <w:t xml:space="preserve"> x86 Propagate External scanner. Press the analyze button. </w:t>
      </w:r>
    </w:p>
    <w:p w14:paraId="22859116" w14:textId="40D5576C" w:rsidR="00C96B33" w:rsidRDefault="00C96B33" w:rsidP="003B62D1">
      <w:pPr>
        <w:spacing w:before="100" w:beforeAutospacing="1" w:after="100" w:afterAutospacing="1" w:line="240" w:lineRule="auto"/>
        <w:outlineLvl w:val="0"/>
      </w:pPr>
    </w:p>
    <w:p w14:paraId="7787B20E" w14:textId="77777777" w:rsidR="003D6C6A" w:rsidRDefault="003D6C6A" w:rsidP="003B62D1">
      <w:pPr>
        <w:spacing w:before="100" w:beforeAutospacing="1" w:after="100" w:afterAutospacing="1" w:line="240" w:lineRule="auto"/>
        <w:outlineLvl w:val="0"/>
      </w:pPr>
    </w:p>
    <w:p w14:paraId="6E30137B" w14:textId="5109D28E" w:rsidR="003D6C6A" w:rsidRDefault="003D6C6A" w:rsidP="003B62D1">
      <w:pPr>
        <w:spacing w:before="100" w:beforeAutospacing="1" w:after="100" w:afterAutospacing="1" w:line="240" w:lineRule="auto"/>
        <w:outlineLvl w:val="0"/>
      </w:pPr>
      <w:r>
        <w:rPr>
          <w:noProof/>
        </w:rPr>
        <w:lastRenderedPageBreak/>
        <w:drawing>
          <wp:inline distT="0" distB="0" distL="0" distR="0" wp14:anchorId="416BE1E7" wp14:editId="5AEDA8EA">
            <wp:extent cx="4743450" cy="2847593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5306" cy="2854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DF70AD" w14:textId="297366D0" w:rsidR="00C96B33" w:rsidRDefault="00C96B33" w:rsidP="003B62D1">
      <w:pPr>
        <w:spacing w:before="100" w:beforeAutospacing="1" w:after="100" w:afterAutospacing="1" w:line="240" w:lineRule="auto"/>
        <w:outlineLvl w:val="0"/>
      </w:pPr>
      <w:r>
        <w:t>Once the analysis is complete, we are present</w:t>
      </w:r>
      <w:r w:rsidR="005A4A4F">
        <w:t xml:space="preserve">ed </w:t>
      </w:r>
      <w:r>
        <w:t xml:space="preserve">with the </w:t>
      </w:r>
      <w:r w:rsidR="005A4A4F">
        <w:t>Ghidra Code Browser default view,</w:t>
      </w:r>
      <w:r>
        <w:t xml:space="preserve"> showing us the disabled code. </w:t>
      </w:r>
    </w:p>
    <w:p w14:paraId="761E6C2D" w14:textId="4BCF5AFD" w:rsidR="00D820B7" w:rsidRDefault="00D820B7" w:rsidP="003B62D1">
      <w:pPr>
        <w:spacing w:before="100" w:beforeAutospacing="1" w:after="100" w:afterAutospacing="1" w:line="240" w:lineRule="auto"/>
        <w:outlineLvl w:val="0"/>
      </w:pPr>
      <w:r>
        <w:t xml:space="preserve">The file assembly code is broken down into the different windows shown in the code browser. </w:t>
      </w:r>
    </w:p>
    <w:p w14:paraId="0FE98475" w14:textId="0C8B2C16" w:rsidR="00AF3674" w:rsidRDefault="00AF3674" w:rsidP="003B62D1">
      <w:pPr>
        <w:spacing w:before="100" w:beforeAutospacing="1" w:after="100" w:afterAutospacing="1" w:line="240" w:lineRule="auto"/>
        <w:outlineLvl w:val="0"/>
      </w:pPr>
      <w:r w:rsidRPr="00C96B33">
        <w:drawing>
          <wp:inline distT="0" distB="0" distL="0" distR="0" wp14:anchorId="52270894" wp14:editId="0A149B0F">
            <wp:extent cx="5772150" cy="4015837"/>
            <wp:effectExtent l="0" t="0" r="0" b="38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809782" cy="4042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8B0DF" w14:textId="6A44DCBF" w:rsidR="00C96B33" w:rsidRPr="00C96B33" w:rsidRDefault="00C96B33" w:rsidP="003B62D1">
      <w:pPr>
        <w:spacing w:before="100" w:beforeAutospacing="1" w:after="100" w:afterAutospacing="1" w:line="240" w:lineRule="auto"/>
        <w:outlineLvl w:val="0"/>
        <w:rPr>
          <w:b/>
          <w:bCs/>
        </w:rPr>
      </w:pPr>
      <w:r w:rsidRPr="00C96B33">
        <w:rPr>
          <w:b/>
          <w:bCs/>
        </w:rPr>
        <w:lastRenderedPageBreak/>
        <w:t>Where do we start?</w:t>
      </w:r>
    </w:p>
    <w:p w14:paraId="7B5EC05B" w14:textId="0AACD08D" w:rsidR="00F9440A" w:rsidRPr="00F9440A" w:rsidRDefault="00C96B33" w:rsidP="003B62D1">
      <w:pPr>
        <w:spacing w:before="100" w:beforeAutospacing="1" w:after="100" w:afterAutospacing="1" w:line="240" w:lineRule="auto"/>
        <w:outlineLvl w:val="0"/>
        <w:rPr>
          <w:b/>
          <w:bCs/>
          <w:i/>
          <w:iCs/>
        </w:rPr>
      </w:pPr>
      <w:r>
        <w:t xml:space="preserve">If you were </w:t>
      </w:r>
      <w:r w:rsidR="005A4A4F">
        <w:t xml:space="preserve">a </w:t>
      </w:r>
      <w:r>
        <w:t xml:space="preserve">programmer, you would know the answer to this question. </w:t>
      </w:r>
      <w:r w:rsidR="00F9440A" w:rsidRPr="00F9440A">
        <w:rPr>
          <w:b/>
          <w:bCs/>
          <w:i/>
          <w:iCs/>
        </w:rPr>
        <w:t>Every C program has a primary (main) function that must be named main.</w:t>
      </w:r>
    </w:p>
    <w:p w14:paraId="19BC2952" w14:textId="22EC9B6B" w:rsidR="00C96B33" w:rsidRDefault="00C96B33" w:rsidP="003B62D1">
      <w:pPr>
        <w:spacing w:before="100" w:beforeAutospacing="1" w:after="100" w:afterAutospacing="1" w:line="240" w:lineRule="auto"/>
        <w:outlineLvl w:val="0"/>
        <w:rPr>
          <w:rStyle w:val="hgkelc"/>
        </w:rPr>
      </w:pPr>
      <w:r>
        <w:rPr>
          <w:rStyle w:val="hgkelc"/>
        </w:rPr>
        <w:t xml:space="preserve">The </w:t>
      </w:r>
      <w:r>
        <w:rPr>
          <w:rStyle w:val="hgkelc"/>
          <w:b/>
          <w:bCs/>
        </w:rPr>
        <w:t>main function</w:t>
      </w:r>
      <w:r>
        <w:rPr>
          <w:rStyle w:val="hgkelc"/>
        </w:rPr>
        <w:t xml:space="preserve"> serves as the starting point for program execution. It usually controls program execution by directing the calls to other </w:t>
      </w:r>
      <w:r>
        <w:rPr>
          <w:rStyle w:val="hgkelc"/>
          <w:b/>
          <w:bCs/>
        </w:rPr>
        <w:t>functions</w:t>
      </w:r>
      <w:r>
        <w:rPr>
          <w:rStyle w:val="hgkelc"/>
        </w:rPr>
        <w:t xml:space="preserve"> in the program. A program usually stops executing at the end of </w:t>
      </w:r>
      <w:r>
        <w:rPr>
          <w:rStyle w:val="hgkelc"/>
          <w:b/>
          <w:bCs/>
        </w:rPr>
        <w:t>main</w:t>
      </w:r>
      <w:r>
        <w:rPr>
          <w:rStyle w:val="hgkelc"/>
        </w:rPr>
        <w:t xml:space="preserve">, although it can terminate at </w:t>
      </w:r>
      <w:r w:rsidR="005A4A4F">
        <w:rPr>
          <w:rStyle w:val="hgkelc"/>
        </w:rPr>
        <w:t>different</w:t>
      </w:r>
      <w:r>
        <w:rPr>
          <w:rStyle w:val="hgkelc"/>
        </w:rPr>
        <w:t xml:space="preserve"> points in the program for a variety of reasons.</w:t>
      </w:r>
      <w:r w:rsidR="00F9440A">
        <w:rPr>
          <w:rStyle w:val="hgkelc"/>
        </w:rPr>
        <w:t xml:space="preserve"> </w:t>
      </w:r>
    </w:p>
    <w:p w14:paraId="2F7ABA2A" w14:textId="5F642F0C" w:rsidR="00F9440A" w:rsidRDefault="00AF3674" w:rsidP="003B62D1">
      <w:pPr>
        <w:spacing w:before="100" w:beforeAutospacing="1" w:after="100" w:afterAutospacing="1" w:line="240" w:lineRule="auto"/>
        <w:outlineLvl w:val="0"/>
        <w:rPr>
          <w:rStyle w:val="hgkelc"/>
        </w:rPr>
      </w:pPr>
      <w:r>
        <w:rPr>
          <w:rStyle w:val="hgkelc"/>
        </w:rPr>
        <w:t xml:space="preserve">In our analysis of this executable, we are trying to determine how the program works. </w:t>
      </w:r>
    </w:p>
    <w:p w14:paraId="54A9D5D2" w14:textId="790E76D6" w:rsidR="00F9440A" w:rsidRDefault="00F9440A" w:rsidP="003B62D1">
      <w:pPr>
        <w:spacing w:before="100" w:beforeAutospacing="1" w:after="100" w:afterAutospacing="1" w:line="240" w:lineRule="auto"/>
        <w:outlineLvl w:val="0"/>
        <w:rPr>
          <w:rStyle w:val="hgkelc"/>
        </w:rPr>
      </w:pPr>
      <w:r>
        <w:rPr>
          <w:rStyle w:val="hgkelc"/>
        </w:rPr>
        <w:t xml:space="preserve"> </w:t>
      </w:r>
      <w:r w:rsidR="005A4A4F">
        <w:rPr>
          <w:rStyle w:val="hgkelc"/>
        </w:rPr>
        <w:t>L</w:t>
      </w:r>
      <w:r>
        <w:rPr>
          <w:rStyle w:val="hgkelc"/>
        </w:rPr>
        <w:t xml:space="preserve">ooking for the main function is where we should begin. </w:t>
      </w:r>
    </w:p>
    <w:p w14:paraId="0D493E75" w14:textId="6C0825D5" w:rsidR="00AF3674" w:rsidRDefault="00AF3674" w:rsidP="003B62D1">
      <w:pPr>
        <w:spacing w:before="100" w:beforeAutospacing="1" w:after="100" w:afterAutospacing="1" w:line="240" w:lineRule="auto"/>
        <w:outlineLvl w:val="0"/>
      </w:pPr>
      <w:r>
        <w:t xml:space="preserve">We can </w:t>
      </w:r>
      <w:r w:rsidR="005A4A4F">
        <w:t>expand</w:t>
      </w:r>
      <w:r>
        <w:t xml:space="preserve"> the "exports" sub-tab in the "symbol tree" view on the right. When we do, we see an option for "_</w:t>
      </w:r>
      <w:proofErr w:type="spellStart"/>
      <w:r>
        <w:t>mainCRTStartup</w:t>
      </w:r>
      <w:proofErr w:type="spellEnd"/>
      <w:r>
        <w:t>":</w:t>
      </w:r>
    </w:p>
    <w:p w14:paraId="05DD1F39" w14:textId="7F4A4341" w:rsidR="00AF3674" w:rsidRDefault="00AF3674" w:rsidP="003B62D1">
      <w:pPr>
        <w:spacing w:before="100" w:beforeAutospacing="1" w:after="100" w:afterAutospacing="1" w:line="240" w:lineRule="auto"/>
        <w:outlineLvl w:val="0"/>
        <w:rPr>
          <w:rStyle w:val="hgkelc"/>
        </w:rPr>
      </w:pPr>
      <w:r>
        <w:rPr>
          <w:rStyle w:val="hgkelc"/>
          <w:noProof/>
        </w:rPr>
        <w:drawing>
          <wp:anchor distT="0" distB="0" distL="114300" distR="114300" simplePos="0" relativeHeight="251658240" behindDoc="0" locked="0" layoutInCell="1" allowOverlap="1" wp14:anchorId="7C9CEED4" wp14:editId="4D77C67C">
            <wp:simplePos x="914400" y="3905250"/>
            <wp:positionH relativeFrom="column">
              <wp:align>left</wp:align>
            </wp:positionH>
            <wp:positionV relativeFrom="paragraph">
              <wp:align>top</wp:align>
            </wp:positionV>
            <wp:extent cx="2647950" cy="1351974"/>
            <wp:effectExtent l="0" t="0" r="0" b="635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13519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F031663" w14:textId="150A0F14" w:rsidR="00AF3674" w:rsidRDefault="00AF3674" w:rsidP="003B62D1">
      <w:pPr>
        <w:spacing w:before="100" w:beforeAutospacing="1" w:after="100" w:afterAutospacing="1" w:line="240" w:lineRule="auto"/>
        <w:outlineLvl w:val="0"/>
        <w:rPr>
          <w:rStyle w:val="hgkelc"/>
        </w:rPr>
      </w:pPr>
    </w:p>
    <w:p w14:paraId="3DF13387" w14:textId="6952A3E6" w:rsidR="00AF3674" w:rsidRDefault="00AF3674" w:rsidP="003B62D1">
      <w:pPr>
        <w:spacing w:before="100" w:beforeAutospacing="1" w:after="100" w:afterAutospacing="1" w:line="240" w:lineRule="auto"/>
        <w:outlineLvl w:val="0"/>
        <w:rPr>
          <w:rStyle w:val="hgkelc"/>
        </w:rPr>
      </w:pPr>
    </w:p>
    <w:p w14:paraId="226690F0" w14:textId="53D30D9F" w:rsidR="00AF3674" w:rsidRDefault="00AF3674" w:rsidP="003B62D1">
      <w:pPr>
        <w:spacing w:before="100" w:beforeAutospacing="1" w:after="100" w:afterAutospacing="1" w:line="240" w:lineRule="auto"/>
        <w:outlineLvl w:val="0"/>
        <w:rPr>
          <w:rStyle w:val="hgkelc"/>
        </w:rPr>
      </w:pPr>
    </w:p>
    <w:p w14:paraId="024A3021" w14:textId="77777777" w:rsidR="00476283" w:rsidRDefault="00476283" w:rsidP="003B62D1">
      <w:pPr>
        <w:spacing w:before="100" w:beforeAutospacing="1" w:after="100" w:afterAutospacing="1" w:line="240" w:lineRule="auto"/>
        <w:outlineLvl w:val="0"/>
        <w:rPr>
          <w:rStyle w:val="hgkelc"/>
        </w:rPr>
      </w:pPr>
    </w:p>
    <w:p w14:paraId="62BE5CB5" w14:textId="0FA04A3A" w:rsidR="00AF3674" w:rsidRDefault="00476283" w:rsidP="003B62D1">
      <w:pPr>
        <w:spacing w:before="100" w:beforeAutospacing="1" w:after="100" w:afterAutospacing="1" w:line="240" w:lineRule="auto"/>
        <w:outlineLvl w:val="0"/>
        <w:rPr>
          <w:rStyle w:val="hgkelc"/>
        </w:rPr>
      </w:pPr>
      <w:r w:rsidRPr="00476283">
        <w:rPr>
          <w:rStyle w:val="hgkelc"/>
        </w:rPr>
        <w:t>When we double click on this</w:t>
      </w:r>
      <w:r w:rsidR="005A4A4F">
        <w:rPr>
          <w:rStyle w:val="hgkelc"/>
        </w:rPr>
        <w:t>,</w:t>
      </w:r>
      <w:r w:rsidRPr="00476283">
        <w:rPr>
          <w:rStyle w:val="hgkelc"/>
        </w:rPr>
        <w:t xml:space="preserve"> it populates the "decompile" window with the following:</w:t>
      </w:r>
    </w:p>
    <w:p w14:paraId="736AA434" w14:textId="73252412" w:rsidR="00AF3674" w:rsidRDefault="00AF3674" w:rsidP="003B62D1">
      <w:pPr>
        <w:spacing w:before="100" w:beforeAutospacing="1" w:after="100" w:afterAutospacing="1" w:line="240" w:lineRule="auto"/>
        <w:outlineLvl w:val="0"/>
      </w:pPr>
      <w:r>
        <w:t>When we double click on this</w:t>
      </w:r>
      <w:r w:rsidR="00476283">
        <w:t xml:space="preserve"> function, </w:t>
      </w:r>
      <w:r>
        <w:t xml:space="preserve"> it populates the "decompile" window with the following:</w:t>
      </w:r>
    </w:p>
    <w:p w14:paraId="72E5CEAF" w14:textId="7BFDE7F2" w:rsidR="00476283" w:rsidRDefault="00476283" w:rsidP="003B62D1">
      <w:pPr>
        <w:spacing w:before="100" w:beforeAutospacing="1" w:after="100" w:afterAutospacing="1" w:line="240" w:lineRule="auto"/>
        <w:outlineLvl w:val="0"/>
        <w:rPr>
          <w:rStyle w:val="hgkelc"/>
        </w:rPr>
      </w:pPr>
      <w:r w:rsidRPr="00476283">
        <w:rPr>
          <w:rStyle w:val="hgkelc"/>
        </w:rPr>
        <w:drawing>
          <wp:inline distT="0" distB="0" distL="0" distR="0" wp14:anchorId="08099AF2" wp14:editId="2196F459">
            <wp:extent cx="4276725" cy="1510431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304104" cy="1520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5734F" w14:textId="71E4A763" w:rsidR="00476283" w:rsidRPr="00476283" w:rsidRDefault="00476283" w:rsidP="00476283">
      <w:pPr>
        <w:spacing w:before="100" w:beforeAutospacing="1" w:after="100" w:afterAutospacing="1" w:line="240" w:lineRule="auto"/>
        <w:outlineLvl w:val="0"/>
        <w:rPr>
          <w:rStyle w:val="hgkelc"/>
        </w:rPr>
      </w:pPr>
      <w:r w:rsidRPr="00476283">
        <w:rPr>
          <w:rStyle w:val="hgkelc"/>
        </w:rPr>
        <w:t>The decompiler is one of the most powerful features of Ghidra. It automatically converts binary instructions into high</w:t>
      </w:r>
      <w:r w:rsidR="005A4A4F">
        <w:rPr>
          <w:rStyle w:val="hgkelc"/>
        </w:rPr>
        <w:t>-</w:t>
      </w:r>
      <w:r w:rsidRPr="00476283">
        <w:rPr>
          <w:rStyle w:val="hgkelc"/>
        </w:rPr>
        <w:t>level C-like code.</w:t>
      </w:r>
    </w:p>
    <w:p w14:paraId="2E7564BC" w14:textId="77777777" w:rsidR="00476283" w:rsidRPr="00476283" w:rsidRDefault="00476283" w:rsidP="00476283">
      <w:pPr>
        <w:spacing w:before="100" w:beforeAutospacing="1" w:after="100" w:afterAutospacing="1" w:line="240" w:lineRule="auto"/>
        <w:outlineLvl w:val="0"/>
        <w:rPr>
          <w:rStyle w:val="hgkelc"/>
        </w:rPr>
      </w:pPr>
    </w:p>
    <w:p w14:paraId="4EE45ACD" w14:textId="77777777" w:rsidR="00476283" w:rsidRDefault="00476283" w:rsidP="00476283">
      <w:pPr>
        <w:spacing w:before="100" w:beforeAutospacing="1" w:after="100" w:afterAutospacing="1" w:line="240" w:lineRule="auto"/>
        <w:outlineLvl w:val="0"/>
        <w:rPr>
          <w:rStyle w:val="hgkelc"/>
        </w:rPr>
      </w:pPr>
    </w:p>
    <w:p w14:paraId="56B837E2" w14:textId="20A5D39B" w:rsidR="00476283" w:rsidRDefault="00476283" w:rsidP="00476283">
      <w:pPr>
        <w:spacing w:before="100" w:beforeAutospacing="1" w:after="100" w:afterAutospacing="1" w:line="240" w:lineRule="auto"/>
        <w:outlineLvl w:val="0"/>
        <w:rPr>
          <w:rStyle w:val="hgkelc"/>
        </w:rPr>
      </w:pPr>
      <w:r>
        <w:rPr>
          <w:rStyle w:val="hgkelc"/>
        </w:rPr>
        <w:lastRenderedPageBreak/>
        <w:t>Inside the Decompile window,  i</w:t>
      </w:r>
      <w:r w:rsidRPr="00476283">
        <w:rPr>
          <w:rStyle w:val="hgkelc"/>
        </w:rPr>
        <w:t>f we double click "__</w:t>
      </w:r>
      <w:proofErr w:type="spellStart"/>
      <w:r w:rsidRPr="00476283">
        <w:rPr>
          <w:rStyle w:val="hgkelc"/>
        </w:rPr>
        <w:t>mingw_CRTStartup</w:t>
      </w:r>
      <w:proofErr w:type="spellEnd"/>
      <w:r w:rsidRPr="00476283">
        <w:rPr>
          <w:rStyle w:val="hgkelc"/>
        </w:rPr>
        <w:t xml:space="preserve">" </w:t>
      </w:r>
    </w:p>
    <w:p w14:paraId="1E6CEA88" w14:textId="0C0617C0" w:rsidR="00476283" w:rsidRDefault="00476283" w:rsidP="00476283">
      <w:pPr>
        <w:spacing w:before="100" w:beforeAutospacing="1" w:after="100" w:afterAutospacing="1" w:line="240" w:lineRule="auto"/>
        <w:outlineLvl w:val="0"/>
        <w:rPr>
          <w:rStyle w:val="hgkelc"/>
        </w:rPr>
      </w:pPr>
      <w:r>
        <w:rPr>
          <w:rStyle w:val="hgkelc"/>
          <w:noProof/>
        </w:rPr>
        <w:drawing>
          <wp:inline distT="0" distB="0" distL="0" distR="0" wp14:anchorId="39A5FB32" wp14:editId="1F82FFBA">
            <wp:extent cx="4781550" cy="165735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CCF36C" w14:textId="6BF6849D" w:rsidR="00476283" w:rsidRDefault="00476283" w:rsidP="00476283">
      <w:pPr>
        <w:spacing w:before="100" w:beforeAutospacing="1" w:after="100" w:afterAutospacing="1" w:line="240" w:lineRule="auto"/>
        <w:outlineLvl w:val="0"/>
        <w:rPr>
          <w:rStyle w:val="hgkelc"/>
        </w:rPr>
      </w:pPr>
      <w:r w:rsidRPr="00476283">
        <w:rPr>
          <w:rStyle w:val="hgkelc"/>
        </w:rPr>
        <w:t>we are brought to the following screen</w:t>
      </w:r>
      <w:r w:rsidR="005A4A4F">
        <w:rPr>
          <w:rStyle w:val="hgkelc"/>
        </w:rPr>
        <w:t>,</w:t>
      </w:r>
      <w:r w:rsidRPr="00476283">
        <w:rPr>
          <w:rStyle w:val="hgkelc"/>
        </w:rPr>
        <w:t xml:space="preserve"> where we can see there is a call to the main function:</w:t>
      </w:r>
    </w:p>
    <w:p w14:paraId="3A16D7AE" w14:textId="2CD1B990" w:rsidR="00476283" w:rsidRDefault="00476283" w:rsidP="00476283">
      <w:pPr>
        <w:spacing w:before="100" w:beforeAutospacing="1" w:after="100" w:afterAutospacing="1" w:line="240" w:lineRule="auto"/>
        <w:outlineLvl w:val="0"/>
        <w:rPr>
          <w:rStyle w:val="hgkelc"/>
        </w:rPr>
      </w:pPr>
      <w:r>
        <w:rPr>
          <w:rStyle w:val="hgkelc"/>
          <w:noProof/>
        </w:rPr>
        <w:drawing>
          <wp:inline distT="0" distB="0" distL="0" distR="0" wp14:anchorId="314446A4" wp14:editId="164648CA">
            <wp:extent cx="3931275" cy="387667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7576" cy="39026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C8A388" w14:textId="728D1039" w:rsidR="00F43BD2" w:rsidRDefault="00F43BD2" w:rsidP="00476283">
      <w:pPr>
        <w:spacing w:before="100" w:beforeAutospacing="1" w:after="100" w:afterAutospacing="1" w:line="240" w:lineRule="auto"/>
        <w:outlineLvl w:val="0"/>
        <w:rPr>
          <w:rStyle w:val="hgkelc"/>
        </w:rPr>
      </w:pPr>
      <w:r>
        <w:t xml:space="preserve">We can double click on the "_main" function to view the </w:t>
      </w:r>
      <w:proofErr w:type="spellStart"/>
      <w:r>
        <w:t>decompilers</w:t>
      </w:r>
      <w:proofErr w:type="spellEnd"/>
      <w:r>
        <w:t xml:space="preserve"> recreation of the binary files main function from the original source code:</w:t>
      </w:r>
    </w:p>
    <w:p w14:paraId="7911BEB0" w14:textId="3E7C05FC" w:rsidR="00476283" w:rsidRDefault="00476283" w:rsidP="00476283">
      <w:pPr>
        <w:spacing w:before="100" w:beforeAutospacing="1" w:after="100" w:afterAutospacing="1" w:line="240" w:lineRule="auto"/>
        <w:outlineLvl w:val="0"/>
        <w:rPr>
          <w:rStyle w:val="hgkelc"/>
        </w:rPr>
      </w:pPr>
      <w:r w:rsidRPr="00476283">
        <w:rPr>
          <w:rStyle w:val="hgkelc"/>
        </w:rPr>
        <w:drawing>
          <wp:inline distT="0" distB="0" distL="0" distR="0" wp14:anchorId="6909B7FB" wp14:editId="34E40F78">
            <wp:extent cx="3858163" cy="371527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858163" cy="371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C8D26" w14:textId="77777777" w:rsidR="00D820B7" w:rsidRDefault="00D820B7" w:rsidP="00476283">
      <w:pPr>
        <w:spacing w:before="100" w:beforeAutospacing="1" w:after="100" w:afterAutospacing="1" w:line="240" w:lineRule="auto"/>
        <w:outlineLvl w:val="0"/>
        <w:rPr>
          <w:rStyle w:val="hgkelc"/>
        </w:rPr>
      </w:pPr>
    </w:p>
    <w:p w14:paraId="24F7C3F1" w14:textId="77777777" w:rsidR="00D820B7" w:rsidRDefault="00D820B7" w:rsidP="00476283">
      <w:pPr>
        <w:spacing w:before="100" w:beforeAutospacing="1" w:after="100" w:afterAutospacing="1" w:line="240" w:lineRule="auto"/>
        <w:outlineLvl w:val="0"/>
        <w:rPr>
          <w:rStyle w:val="hgkelc"/>
        </w:rPr>
      </w:pPr>
    </w:p>
    <w:p w14:paraId="36FE63BF" w14:textId="25133916" w:rsidR="00F43BD2" w:rsidRDefault="00F43BD2" w:rsidP="00476283">
      <w:pPr>
        <w:spacing w:before="100" w:beforeAutospacing="1" w:after="100" w:afterAutospacing="1" w:line="240" w:lineRule="auto"/>
        <w:outlineLvl w:val="0"/>
        <w:rPr>
          <w:rStyle w:val="hgkelc"/>
        </w:rPr>
      </w:pPr>
      <w:r>
        <w:rPr>
          <w:rStyle w:val="hgkelc"/>
        </w:rPr>
        <w:lastRenderedPageBreak/>
        <w:t>Result</w:t>
      </w:r>
    </w:p>
    <w:p w14:paraId="09E9AA3B" w14:textId="47B199AB" w:rsidR="00F43BD2" w:rsidRDefault="00F43BD2" w:rsidP="00476283">
      <w:pPr>
        <w:spacing w:before="100" w:beforeAutospacing="1" w:after="100" w:afterAutospacing="1" w:line="240" w:lineRule="auto"/>
        <w:outlineLvl w:val="0"/>
        <w:rPr>
          <w:rStyle w:val="hgkelc"/>
        </w:rPr>
      </w:pPr>
      <w:r>
        <w:rPr>
          <w:rStyle w:val="hgkelc"/>
          <w:noProof/>
        </w:rPr>
        <w:drawing>
          <wp:inline distT="0" distB="0" distL="0" distR="0" wp14:anchorId="62669C00" wp14:editId="1F8B26F7">
            <wp:extent cx="4000500" cy="229054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1938" cy="2302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118DB" w14:textId="1E7B9D8E" w:rsidR="00F43BD2" w:rsidRDefault="00F43BD2" w:rsidP="00476283">
      <w:pPr>
        <w:spacing w:before="100" w:beforeAutospacing="1" w:after="100" w:afterAutospacing="1" w:line="240" w:lineRule="auto"/>
        <w:outlineLvl w:val="0"/>
      </w:pPr>
      <w:r>
        <w:t>W</w:t>
      </w:r>
      <w:r>
        <w:t xml:space="preserve">e can </w:t>
      </w:r>
      <w:r>
        <w:t>start</w:t>
      </w:r>
      <w:r>
        <w:t xml:space="preserve"> making sense of the program. We can see that we take in a command</w:t>
      </w:r>
      <w:r w:rsidR="005A4A4F">
        <w:t>-</w:t>
      </w:r>
      <w:r>
        <w:t>line argument</w:t>
      </w:r>
      <w:r w:rsidR="00D820B7">
        <w:t xml:space="preserve"> (password)</w:t>
      </w:r>
      <w:r>
        <w:t>, read it into a buffer, and pass this buffer to the "_check" program.</w:t>
      </w:r>
    </w:p>
    <w:p w14:paraId="648D42CE" w14:textId="57E85CBD" w:rsidR="005843FC" w:rsidRDefault="00F43BD2" w:rsidP="00476283">
      <w:pPr>
        <w:spacing w:before="100" w:beforeAutospacing="1" w:after="100" w:afterAutospacing="1" w:line="240" w:lineRule="auto"/>
        <w:outlineLvl w:val="0"/>
      </w:pPr>
      <w:r>
        <w:t xml:space="preserve">Note that we can rename variables in the decompiler by </w:t>
      </w:r>
      <w:r w:rsidR="005A4A4F">
        <w:t>clicking on them from the context menu and selecting</w:t>
      </w:r>
      <w:r w:rsidR="005843FC">
        <w:t xml:space="preserve"> </w:t>
      </w:r>
      <w:r w:rsidR="005843FC" w:rsidRPr="00D820B7">
        <w:rPr>
          <w:b/>
          <w:bCs/>
        </w:rPr>
        <w:t xml:space="preserve">Rename </w:t>
      </w:r>
      <w:r w:rsidR="00D820B7" w:rsidRPr="00D820B7">
        <w:rPr>
          <w:b/>
          <w:bCs/>
        </w:rPr>
        <w:t>Variable</w:t>
      </w:r>
      <w:r>
        <w:t xml:space="preserve">. </w:t>
      </w:r>
    </w:p>
    <w:p w14:paraId="75961F01" w14:textId="25138B99" w:rsidR="005843FC" w:rsidRDefault="005843FC" w:rsidP="00476283">
      <w:pPr>
        <w:spacing w:before="100" w:beforeAutospacing="1" w:after="100" w:afterAutospacing="1" w:line="240" w:lineRule="auto"/>
        <w:outlineLvl w:val="0"/>
      </w:pPr>
      <w:r>
        <w:rPr>
          <w:noProof/>
        </w:rPr>
        <w:drawing>
          <wp:inline distT="0" distB="0" distL="0" distR="0" wp14:anchorId="36432D54" wp14:editId="2F568405">
            <wp:extent cx="4095750" cy="122872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122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CDC638" w14:textId="3BB7ECA6" w:rsidR="00F43BD2" w:rsidRDefault="00F43BD2" w:rsidP="00476283">
      <w:pPr>
        <w:spacing w:before="100" w:beforeAutospacing="1" w:after="100" w:afterAutospacing="1" w:line="240" w:lineRule="auto"/>
        <w:outlineLvl w:val="0"/>
      </w:pPr>
      <w:r>
        <w:t>This brings up a text box where we can enter the new name for our variable. We can rename "</w:t>
      </w:r>
      <w:r w:rsidR="005843FC">
        <w:t>in_stack_fffff60</w:t>
      </w:r>
      <w:r>
        <w:t xml:space="preserve">" to </w:t>
      </w:r>
      <w:proofErr w:type="spellStart"/>
      <w:r>
        <w:t>buf_size</w:t>
      </w:r>
      <w:proofErr w:type="spellEnd"/>
      <w:r>
        <w:t xml:space="preserve"> and "local_7c" to </w:t>
      </w:r>
      <w:proofErr w:type="spellStart"/>
      <w:r>
        <w:t>buf</w:t>
      </w:r>
      <w:proofErr w:type="spellEnd"/>
      <w:r>
        <w:t>:</w:t>
      </w:r>
    </w:p>
    <w:p w14:paraId="19FE69C8" w14:textId="162F8F6A" w:rsidR="005843FC" w:rsidRDefault="00D820B7" w:rsidP="00476283">
      <w:pPr>
        <w:spacing w:before="100" w:beforeAutospacing="1" w:after="100" w:afterAutospacing="1" w:line="240" w:lineRule="auto"/>
        <w:outlineLvl w:val="0"/>
      </w:pPr>
      <w:r>
        <w:rPr>
          <w:rStyle w:val="hgkelc"/>
          <w:noProof/>
        </w:rPr>
        <w:drawing>
          <wp:anchor distT="0" distB="0" distL="114300" distR="114300" simplePos="0" relativeHeight="251659264" behindDoc="0" locked="0" layoutInCell="1" allowOverlap="1" wp14:anchorId="15F51F98" wp14:editId="056F68B7">
            <wp:simplePos x="0" y="0"/>
            <wp:positionH relativeFrom="column">
              <wp:posOffset>0</wp:posOffset>
            </wp:positionH>
            <wp:positionV relativeFrom="paragraph">
              <wp:posOffset>206375</wp:posOffset>
            </wp:positionV>
            <wp:extent cx="3857625" cy="2197770"/>
            <wp:effectExtent l="0" t="0" r="0" b="0"/>
            <wp:wrapSquare wrapText="bothSides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728" cy="2206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43FC">
        <w:t>After the rename.</w:t>
      </w:r>
    </w:p>
    <w:p w14:paraId="5E73EAB3" w14:textId="561F9F4F" w:rsidR="005843FC" w:rsidRDefault="005843FC" w:rsidP="00476283">
      <w:pPr>
        <w:spacing w:before="100" w:beforeAutospacing="1" w:after="100" w:afterAutospacing="1" w:line="240" w:lineRule="auto"/>
        <w:outlineLvl w:val="0"/>
        <w:rPr>
          <w:rStyle w:val="hgkelc"/>
        </w:rPr>
      </w:pPr>
    </w:p>
    <w:p w14:paraId="2E74315E" w14:textId="77777777" w:rsidR="005843FC" w:rsidRPr="005843FC" w:rsidRDefault="005843FC" w:rsidP="005843FC"/>
    <w:p w14:paraId="3F22DE07" w14:textId="77777777" w:rsidR="005843FC" w:rsidRPr="005843FC" w:rsidRDefault="005843FC" w:rsidP="005843FC"/>
    <w:p w14:paraId="72CBAF2D" w14:textId="77777777" w:rsidR="005843FC" w:rsidRPr="005843FC" w:rsidRDefault="005843FC" w:rsidP="005843FC"/>
    <w:p w14:paraId="6E7CAFC3" w14:textId="77777777" w:rsidR="005843FC" w:rsidRPr="005843FC" w:rsidRDefault="005843FC" w:rsidP="005843FC"/>
    <w:p w14:paraId="1BE53478" w14:textId="77777777" w:rsidR="005843FC" w:rsidRPr="005843FC" w:rsidRDefault="005843FC" w:rsidP="005843FC"/>
    <w:p w14:paraId="3C704F65" w14:textId="560FABC9" w:rsidR="005843FC" w:rsidRDefault="005843FC" w:rsidP="00476283">
      <w:pPr>
        <w:spacing w:before="100" w:beforeAutospacing="1" w:after="100" w:afterAutospacing="1" w:line="240" w:lineRule="auto"/>
        <w:outlineLvl w:val="0"/>
      </w:pPr>
      <w:r>
        <w:lastRenderedPageBreak/>
        <w:t xml:space="preserve">Next, </w:t>
      </w:r>
      <w:r>
        <w:t xml:space="preserve">we </w:t>
      </w:r>
      <w:r w:rsidR="00D820B7">
        <w:t>double</w:t>
      </w:r>
      <w:r w:rsidR="005A4A4F">
        <w:t>-</w:t>
      </w:r>
      <w:r w:rsidR="00D820B7">
        <w:t xml:space="preserve">click </w:t>
      </w:r>
      <w:r>
        <w:t>the "_check(</w:t>
      </w:r>
      <w:proofErr w:type="spellStart"/>
      <w:r>
        <w:t>buf</w:t>
      </w:r>
      <w:proofErr w:type="spellEnd"/>
      <w:r>
        <w:t xml:space="preserve">)" function </w:t>
      </w:r>
      <w:r w:rsidR="00D820B7">
        <w:t>to see what it is doing</w:t>
      </w:r>
      <w:r>
        <w:t>. This produces the following view:</w:t>
      </w:r>
      <w:r w:rsidR="00A74DA3" w:rsidRPr="00A74DA3">
        <w:t xml:space="preserve"> </w:t>
      </w:r>
      <w:r w:rsidR="00A74DA3">
        <w:t xml:space="preserve"> </w:t>
      </w:r>
      <w:r w:rsidR="00A74DA3" w:rsidRPr="00A74DA3">
        <w:t>Again, we can rename our local variables to make more sense:</w:t>
      </w:r>
    </w:p>
    <w:p w14:paraId="2ACC5D2B" w14:textId="04BB50A6" w:rsidR="00D820B7" w:rsidRDefault="00D820B7" w:rsidP="00CD02B7">
      <w:pPr>
        <w:spacing w:before="100" w:beforeAutospacing="1" w:after="0" w:line="240" w:lineRule="auto"/>
        <w:outlineLvl w:val="0"/>
      </w:pPr>
      <w:r>
        <w:t>Before                                                                          After</w:t>
      </w:r>
    </w:p>
    <w:p w14:paraId="0088B268" w14:textId="0F166D5D" w:rsidR="005843FC" w:rsidRDefault="0091773D" w:rsidP="00CD02B7">
      <w:pPr>
        <w:spacing w:after="0" w:line="240" w:lineRule="auto"/>
        <w:outlineLvl w:val="0"/>
        <w:rPr>
          <w:rStyle w:val="hgkelc"/>
        </w:rPr>
      </w:pPr>
      <w:r>
        <w:rPr>
          <w:rStyle w:val="hgkelc"/>
          <w:noProof/>
        </w:rPr>
        <w:drawing>
          <wp:anchor distT="0" distB="0" distL="114300" distR="114300" simplePos="0" relativeHeight="251664384" behindDoc="0" locked="0" layoutInCell="1" allowOverlap="1" wp14:anchorId="5E9E2666" wp14:editId="13F4006F">
            <wp:simplePos x="0" y="0"/>
            <wp:positionH relativeFrom="column">
              <wp:posOffset>3257550</wp:posOffset>
            </wp:positionH>
            <wp:positionV relativeFrom="paragraph">
              <wp:posOffset>10795</wp:posOffset>
            </wp:positionV>
            <wp:extent cx="2971800" cy="3800475"/>
            <wp:effectExtent l="0" t="0" r="0" b="9525"/>
            <wp:wrapSquare wrapText="bothSides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80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CD02B7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8DD7FD2" wp14:editId="19878853">
                <wp:simplePos x="0" y="0"/>
                <wp:positionH relativeFrom="column">
                  <wp:posOffset>2266950</wp:posOffset>
                </wp:positionH>
                <wp:positionV relativeFrom="paragraph">
                  <wp:posOffset>410845</wp:posOffset>
                </wp:positionV>
                <wp:extent cx="1123950" cy="0"/>
                <wp:effectExtent l="0" t="76200" r="19050" b="95250"/>
                <wp:wrapNone/>
                <wp:docPr id="50" name="Straight Arrow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239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25C334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0" o:spid="_x0000_s1026" type="#_x0000_t32" style="position:absolute;margin-left:178.5pt;margin-top:32.35pt;width:88.5pt;height:0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" strokecolor="#4472c4 [3204]" strokeweight=".5pt">
                <v:stroke endarrow="block" joinstyle="miter"/>
              </v:shape>
            </w:pict>
          </mc:Fallback>
        </mc:AlternateContent>
      </w:r>
      <w:r w:rsidR="00CD02B7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7F32803" wp14:editId="53B1A224">
                <wp:simplePos x="0" y="0"/>
                <wp:positionH relativeFrom="column">
                  <wp:posOffset>2609850</wp:posOffset>
                </wp:positionH>
                <wp:positionV relativeFrom="paragraph">
                  <wp:posOffset>776605</wp:posOffset>
                </wp:positionV>
                <wp:extent cx="552450" cy="533400"/>
                <wp:effectExtent l="0" t="19050" r="38100" b="38100"/>
                <wp:wrapNone/>
                <wp:docPr id="43" name="Arrow: Right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2450" cy="5334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1D0C55E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43" o:spid="_x0000_s1026" type="#_x0000_t13" style="position:absolute;margin-left:205.5pt;margin-top:61.15pt;width:43.5pt;height:42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" adj="11172" fillcolor="#4472c4 [3204]" strokecolor="#1f3763 [1604]" strokeweight="1pt"/>
            </w:pict>
          </mc:Fallback>
        </mc:AlternateContent>
      </w:r>
      <w:r w:rsidR="00A74DA3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A5D58E0" wp14:editId="46CB0E8C">
                <wp:simplePos x="0" y="0"/>
                <wp:positionH relativeFrom="column">
                  <wp:posOffset>257175</wp:posOffset>
                </wp:positionH>
                <wp:positionV relativeFrom="paragraph">
                  <wp:posOffset>719455</wp:posOffset>
                </wp:positionV>
                <wp:extent cx="66675" cy="628650"/>
                <wp:effectExtent l="0" t="0" r="28575" b="19050"/>
                <wp:wrapNone/>
                <wp:docPr id="44" name="Left Bracket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75" cy="628650"/>
                        </a:xfrm>
                        <a:prstGeom prst="leftBracke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6C49C5" id="_x0000_t85" coordsize="21600,21600" o:spt="85" adj="1800" path="m21600,qx0@0l0@1qy21600,21600e" filled="f">
                <v:formulas>
                  <v:f eqn="val #0"/>
                  <v:f eqn="sum 21600 0 #0"/>
                  <v:f eqn="prod #0 9598 32768"/>
                  <v:f eqn="sum 21600 0 @2"/>
                </v:formulas>
                <v:path arrowok="t" gradientshapeok="t" o:connecttype="custom" o:connectlocs="21600,0;0,10800;21600,21600" textboxrect="6326,@2,21600,@3"/>
                <v:handles>
                  <v:h position="topLeft,#0" yrange="0,10800"/>
                </v:handles>
              </v:shapetype>
              <v:shape id="Left Bracket 44" o:spid="_x0000_s1026" type="#_x0000_t85" style="position:absolute;margin-left:20.25pt;margin-top:56.65pt;width:5.25pt;height:49.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" adj="191" strokecolor="#4472c4 [3204]" strokeweight=".5pt">
                <v:stroke joinstyle="miter"/>
              </v:shape>
            </w:pict>
          </mc:Fallback>
        </mc:AlternateContent>
      </w:r>
      <w:r w:rsidR="004B7A79">
        <w:rPr>
          <w:rStyle w:val="hgkelc"/>
          <w:noProof/>
        </w:rPr>
        <w:drawing>
          <wp:inline distT="0" distB="0" distL="0" distR="0" wp14:anchorId="77819435" wp14:editId="11798171">
            <wp:extent cx="2977081" cy="3857625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6292" cy="3882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869625" w14:textId="1245FF6B" w:rsidR="004B7A79" w:rsidRDefault="003819BF" w:rsidP="00476283">
      <w:pPr>
        <w:spacing w:before="100" w:beforeAutospacing="1" w:after="100" w:afterAutospacing="1" w:line="240" w:lineRule="auto"/>
        <w:outlineLvl w:val="0"/>
        <w:rPr>
          <w:rStyle w:val="hgkelc"/>
        </w:rPr>
      </w:pPr>
      <w:r>
        <w:rPr>
          <w:rStyle w:val="hgkelc"/>
        </w:rPr>
        <w:t>T</w:t>
      </w:r>
      <w:r w:rsidRPr="003819BF">
        <w:rPr>
          <w:rStyle w:val="hgkelc"/>
        </w:rPr>
        <w:t>he "_check" function takes in a password that the</w:t>
      </w:r>
      <w:r w:rsidR="0091773D">
        <w:rPr>
          <w:rStyle w:val="hgkelc"/>
        </w:rPr>
        <w:t xml:space="preserve"> </w:t>
      </w:r>
      <w:r w:rsidRPr="003819BF">
        <w:rPr>
          <w:rStyle w:val="hgkelc"/>
        </w:rPr>
        <w:t>user has entered and starts an infinite loop. The goal of the loop is to iterate through each character in the string and store the next character in "</w:t>
      </w:r>
      <w:proofErr w:type="spellStart"/>
      <w:r w:rsidRPr="003819BF">
        <w:rPr>
          <w:rStyle w:val="hgkelc"/>
        </w:rPr>
        <w:t>cur_char</w:t>
      </w:r>
      <w:proofErr w:type="spellEnd"/>
      <w:r w:rsidRPr="003819BF">
        <w:rPr>
          <w:rStyle w:val="hgkelc"/>
        </w:rPr>
        <w:t>" (line 16). This character th</w:t>
      </w:r>
      <w:r w:rsidR="005A4A4F">
        <w:rPr>
          <w:rStyle w:val="hgkelc"/>
        </w:rPr>
        <w:t>e</w:t>
      </w:r>
      <w:r w:rsidRPr="003819BF">
        <w:rPr>
          <w:rStyle w:val="hgkelc"/>
        </w:rPr>
        <w:t>n gets converted to an integer by the "_</w:t>
      </w:r>
      <w:proofErr w:type="spellStart"/>
      <w:r w:rsidRPr="003819BF">
        <w:rPr>
          <w:rStyle w:val="hgkelc"/>
        </w:rPr>
        <w:t>sscanf</w:t>
      </w:r>
      <w:proofErr w:type="spellEnd"/>
      <w:r w:rsidRPr="003819BF">
        <w:rPr>
          <w:rStyle w:val="hgkelc"/>
        </w:rPr>
        <w:t xml:space="preserve">" call (line 17). The sum of </w:t>
      </w:r>
      <w:r w:rsidRPr="003819BF">
        <w:rPr>
          <w:rStyle w:val="hgkelc"/>
        </w:rPr>
        <w:t>all</w:t>
      </w:r>
      <w:r w:rsidRPr="003819BF">
        <w:rPr>
          <w:rStyle w:val="hgkelc"/>
        </w:rPr>
        <w:t xml:space="preserve"> these integers is stored in the "sum" variable (line 18). On line 19, the function checks if the value of </w:t>
      </w:r>
      <w:r w:rsidR="005A4A4F">
        <w:rPr>
          <w:rStyle w:val="hgkelc"/>
        </w:rPr>
        <w:t xml:space="preserve">the </w:t>
      </w:r>
      <w:r w:rsidRPr="003819BF">
        <w:rPr>
          <w:rStyle w:val="hgkelc"/>
        </w:rPr>
        <w:t xml:space="preserve">sum is equal to "0x10". This is 16 in </w:t>
      </w:r>
      <w:r w:rsidRPr="003819BF">
        <w:rPr>
          <w:rStyle w:val="hgkelc"/>
        </w:rPr>
        <w:t>decimal,</w:t>
      </w:r>
      <w:r w:rsidRPr="003819BF">
        <w:rPr>
          <w:rStyle w:val="hgkelc"/>
        </w:rPr>
        <w:t xml:space="preserve"> and we can </w:t>
      </w:r>
      <w:r w:rsidR="00D820B7" w:rsidRPr="003819BF">
        <w:rPr>
          <w:rStyle w:val="hgkelc"/>
        </w:rPr>
        <w:t>get</w:t>
      </w:r>
      <w:r w:rsidRPr="003819BF">
        <w:rPr>
          <w:rStyle w:val="hgkelc"/>
        </w:rPr>
        <w:t xml:space="preserve"> the decompiler to represent </w:t>
      </w:r>
      <w:r w:rsidR="00D820B7">
        <w:rPr>
          <w:rStyle w:val="hgkelc"/>
        </w:rPr>
        <w:t>this</w:t>
      </w:r>
      <w:r w:rsidRPr="003819BF">
        <w:rPr>
          <w:rStyle w:val="hgkelc"/>
        </w:rPr>
        <w:t xml:space="preserve"> as a decimal number by </w:t>
      </w:r>
      <w:r w:rsidR="00D820B7">
        <w:rPr>
          <w:rStyle w:val="hgkelc"/>
        </w:rPr>
        <w:t>right</w:t>
      </w:r>
      <w:r w:rsidR="00CD02B7">
        <w:rPr>
          <w:rStyle w:val="hgkelc"/>
        </w:rPr>
        <w:t>-</w:t>
      </w:r>
      <w:r w:rsidRPr="003819BF">
        <w:rPr>
          <w:rStyle w:val="hgkelc"/>
        </w:rPr>
        <w:t xml:space="preserve">clicking on </w:t>
      </w:r>
      <w:r w:rsidR="00D820B7">
        <w:rPr>
          <w:rStyle w:val="hgkelc"/>
        </w:rPr>
        <w:t>the</w:t>
      </w:r>
      <w:r w:rsidRPr="003819BF">
        <w:rPr>
          <w:rStyle w:val="hgkelc"/>
        </w:rPr>
        <w:t xml:space="preserve"> value in the </w:t>
      </w:r>
      <w:r w:rsidR="00CD02B7">
        <w:rPr>
          <w:rStyle w:val="hgkelc"/>
        </w:rPr>
        <w:t>L</w:t>
      </w:r>
      <w:r w:rsidRPr="003819BF">
        <w:rPr>
          <w:rStyle w:val="hgkelc"/>
        </w:rPr>
        <w:t xml:space="preserve">isting </w:t>
      </w:r>
      <w:proofErr w:type="gramStart"/>
      <w:r w:rsidR="00CD02B7">
        <w:rPr>
          <w:rStyle w:val="hgkelc"/>
        </w:rPr>
        <w:t>window</w:t>
      </w:r>
      <w:r w:rsidR="005A4A4F">
        <w:rPr>
          <w:rStyle w:val="hgkelc"/>
        </w:rPr>
        <w:t>,</w:t>
      </w:r>
      <w:r w:rsidR="00CD02B7">
        <w:rPr>
          <w:rStyle w:val="hgkelc"/>
        </w:rPr>
        <w:t xml:space="preserve"> and</w:t>
      </w:r>
      <w:proofErr w:type="gramEnd"/>
      <w:r w:rsidRPr="003819BF">
        <w:rPr>
          <w:rStyle w:val="hgkelc"/>
        </w:rPr>
        <w:t xml:space="preserve"> clicking convert-&gt;</w:t>
      </w:r>
      <w:r w:rsidR="00CD02B7">
        <w:rPr>
          <w:rStyle w:val="hgkelc"/>
        </w:rPr>
        <w:t xml:space="preserve"> </w:t>
      </w:r>
      <w:r w:rsidRPr="003819BF">
        <w:rPr>
          <w:rStyle w:val="hgkelc"/>
        </w:rPr>
        <w:t>unsigned decimal.</w:t>
      </w:r>
    </w:p>
    <w:p w14:paraId="3FAEE54B" w14:textId="2BD24536" w:rsidR="003819BF" w:rsidRDefault="003819BF" w:rsidP="00476283">
      <w:pPr>
        <w:spacing w:before="100" w:beforeAutospacing="1" w:after="100" w:afterAutospacing="1" w:line="240" w:lineRule="auto"/>
        <w:outlineLvl w:val="0"/>
        <w:rPr>
          <w:rStyle w:val="hgkelc"/>
        </w:rPr>
      </w:pPr>
      <w:r>
        <w:rPr>
          <w:rStyle w:val="hgkelc"/>
          <w:noProof/>
        </w:rPr>
        <w:lastRenderedPageBreak/>
        <w:drawing>
          <wp:inline distT="0" distB="0" distL="0" distR="0" wp14:anchorId="1742BB60" wp14:editId="6CE35C66">
            <wp:extent cx="5800725" cy="2640073"/>
            <wp:effectExtent l="0" t="0" r="0" b="825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472" cy="26558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B5F053" w14:textId="11E62BB0" w:rsidR="00FA5E39" w:rsidRDefault="00FA5E39" w:rsidP="00476283">
      <w:pPr>
        <w:spacing w:before="100" w:beforeAutospacing="1" w:after="100" w:afterAutospacing="1" w:line="240" w:lineRule="auto"/>
        <w:outlineLvl w:val="0"/>
        <w:rPr>
          <w:rStyle w:val="hgkelc"/>
        </w:rPr>
      </w:pPr>
      <w:r>
        <w:t>I</w:t>
      </w:r>
      <w:r>
        <w:t>t</w:t>
      </w:r>
      <w:r>
        <w:t xml:space="preserve"> now shows as</w:t>
      </w:r>
      <w:r>
        <w:t xml:space="preserve"> a decimal number in the decompiler:</w:t>
      </w:r>
    </w:p>
    <w:p w14:paraId="035D7041" w14:textId="29C9ED11" w:rsidR="00FA5E39" w:rsidRDefault="00FA5E39" w:rsidP="00476283">
      <w:pPr>
        <w:spacing w:before="100" w:beforeAutospacing="1" w:after="100" w:afterAutospacing="1" w:line="240" w:lineRule="auto"/>
        <w:outlineLvl w:val="0"/>
        <w:rPr>
          <w:rStyle w:val="hgkelc"/>
        </w:rPr>
      </w:pPr>
      <w:r>
        <w:rPr>
          <w:rStyle w:val="hgkelc"/>
          <w:noProof/>
        </w:rPr>
        <w:drawing>
          <wp:inline distT="0" distB="0" distL="0" distR="0" wp14:anchorId="01D15849" wp14:editId="28916519">
            <wp:extent cx="2952750" cy="3799663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7854" cy="38062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AE83A5" w14:textId="22C1B6C3" w:rsidR="00FA5E39" w:rsidRDefault="00CD02B7" w:rsidP="00FA5E39">
      <w:pPr>
        <w:pStyle w:val="NormalWeb"/>
      </w:pPr>
      <w:r>
        <w:t>T</w:t>
      </w:r>
      <w:r w:rsidR="00FA5E39">
        <w:t>his program</w:t>
      </w:r>
      <w:r w:rsidR="005A4A4F">
        <w:t>'</w:t>
      </w:r>
      <w:r w:rsidR="00D820B7">
        <w:t xml:space="preserve">s function is to </w:t>
      </w:r>
      <w:r w:rsidR="00FA5E39">
        <w:t xml:space="preserve">verify the password </w:t>
      </w:r>
      <w:r w:rsidR="00D820B7">
        <w:t>to see</w:t>
      </w:r>
      <w:r w:rsidR="00FA5E39">
        <w:t xml:space="preserve"> whether the characters entered by the user </w:t>
      </w:r>
      <w:r w:rsidR="00FA5E39">
        <w:t xml:space="preserve">add up or equal the </w:t>
      </w:r>
      <w:r w:rsidR="00FA5E39">
        <w:t>sum to "16" after being converted into integers.</w:t>
      </w:r>
    </w:p>
    <w:p w14:paraId="13810F43" w14:textId="615E7DD7" w:rsidR="005843FC" w:rsidRDefault="00FA5E39" w:rsidP="00FA5E39">
      <w:pPr>
        <w:pStyle w:val="NormalWeb"/>
        <w:rPr>
          <w:rStyle w:val="hgkelc"/>
        </w:rPr>
      </w:pPr>
      <w:r>
        <w:t>We can verify this by bringing up Command Prompt and running the program:</w:t>
      </w:r>
    </w:p>
    <w:p w14:paraId="21899F0B" w14:textId="77777777" w:rsidR="00CD02B7" w:rsidRDefault="00CD02B7" w:rsidP="001305EB">
      <w:pPr>
        <w:spacing w:before="100" w:beforeAutospacing="1" w:after="100" w:afterAutospacing="1" w:line="240" w:lineRule="auto"/>
        <w:outlineLvl w:val="0"/>
        <w:rPr>
          <w:rStyle w:val="vkif2"/>
          <w:b/>
          <w:bCs/>
        </w:rPr>
      </w:pPr>
    </w:p>
    <w:p w14:paraId="0E661E77" w14:textId="44A8F9F2" w:rsidR="003B62D1" w:rsidRPr="003B62D1" w:rsidRDefault="003B62D1" w:rsidP="001305EB">
      <w:pPr>
        <w:spacing w:before="100" w:beforeAutospacing="1" w:after="100" w:afterAutospacing="1" w:line="240" w:lineRule="auto"/>
        <w:outlineLvl w:val="0"/>
        <w:rPr>
          <w:rStyle w:val="vkif2"/>
          <w:b/>
          <w:bCs/>
        </w:rPr>
      </w:pPr>
      <w:r w:rsidRPr="003B62D1">
        <w:rPr>
          <w:rStyle w:val="vkif2"/>
          <w:b/>
          <w:bCs/>
        </w:rPr>
        <w:lastRenderedPageBreak/>
        <w:t xml:space="preserve">Examining </w:t>
      </w:r>
      <w:r w:rsidR="00057AFF">
        <w:rPr>
          <w:rStyle w:val="vkif2"/>
          <w:b/>
          <w:bCs/>
        </w:rPr>
        <w:t>crackme0x05</w:t>
      </w:r>
      <w:r w:rsidRPr="003B62D1">
        <w:rPr>
          <w:rStyle w:val="vkif2"/>
          <w:b/>
          <w:bCs/>
        </w:rPr>
        <w:t>.exe</w:t>
      </w:r>
      <w:r>
        <w:rPr>
          <w:rStyle w:val="vkif2"/>
          <w:b/>
          <w:bCs/>
        </w:rPr>
        <w:t xml:space="preserve"> </w:t>
      </w:r>
    </w:p>
    <w:p w14:paraId="781E3942" w14:textId="02C12771" w:rsidR="001305EB" w:rsidRDefault="003B62D1" w:rsidP="00FA5E39">
      <w:pPr>
        <w:spacing w:before="100" w:beforeAutospacing="1" w:after="100" w:afterAutospacing="1" w:line="240" w:lineRule="auto"/>
        <w:outlineLvl w:val="0"/>
        <w:rPr>
          <w:rStyle w:val="vkif2"/>
        </w:rPr>
      </w:pPr>
      <w:r>
        <w:rPr>
          <w:rStyle w:val="vkif2"/>
        </w:rPr>
        <w:t xml:space="preserve">You have the option of downloading </w:t>
      </w:r>
      <w:r w:rsidR="00057AFF">
        <w:rPr>
          <w:rStyle w:val="vkif2"/>
          <w:b/>
          <w:bCs/>
        </w:rPr>
        <w:t>crackme0x05</w:t>
      </w:r>
      <w:r w:rsidRPr="003B62D1">
        <w:rPr>
          <w:rStyle w:val="vkif2"/>
          <w:b/>
          <w:bCs/>
        </w:rPr>
        <w:t>.exe</w:t>
      </w:r>
      <w:r>
        <w:rPr>
          <w:rStyle w:val="vkif2"/>
          <w:b/>
          <w:bCs/>
        </w:rPr>
        <w:t xml:space="preserve"> </w:t>
      </w:r>
      <w:r>
        <w:rPr>
          <w:rStyle w:val="vkif2"/>
        </w:rPr>
        <w:t>and running the program to examine its operation. In this example, I have downloaded the</w:t>
      </w:r>
      <w:r w:rsidR="001305EB">
        <w:rPr>
          <w:rStyle w:val="vkif2"/>
        </w:rPr>
        <w:t xml:space="preserve"> </w:t>
      </w:r>
      <w:r w:rsidR="00057AFF">
        <w:rPr>
          <w:rStyle w:val="vkif2"/>
        </w:rPr>
        <w:t>crackme0x05</w:t>
      </w:r>
      <w:r w:rsidR="001305EB">
        <w:rPr>
          <w:rStyle w:val="vkif2"/>
        </w:rPr>
        <w:t>.exe onto a virtual install of Windows 7</w:t>
      </w:r>
      <w:r>
        <w:rPr>
          <w:rStyle w:val="vkif2"/>
        </w:rPr>
        <w:t>.</w:t>
      </w:r>
      <w:r w:rsidR="001305EB">
        <w:rPr>
          <w:rStyle w:val="vkif2"/>
        </w:rPr>
        <w:t xml:space="preserve"> </w:t>
      </w:r>
      <w:r w:rsidR="00FA5E39">
        <w:rPr>
          <w:rStyle w:val="vkif2"/>
        </w:rPr>
        <w:t xml:space="preserve">I type in 1234 for the password. </w:t>
      </w:r>
      <w:r w:rsidR="005A4A4F">
        <w:rPr>
          <w:rStyle w:val="vkif2"/>
        </w:rPr>
        <w:t>The p</w:t>
      </w:r>
      <w:r w:rsidR="00FA5E39">
        <w:rPr>
          <w:rStyle w:val="vkif2"/>
        </w:rPr>
        <w:t xml:space="preserve">assword is incorrect. </w:t>
      </w:r>
    </w:p>
    <w:p w14:paraId="3A87A039" w14:textId="2DDCF7BD" w:rsidR="001305EB" w:rsidRDefault="001305EB" w:rsidP="001305EB">
      <w:pPr>
        <w:spacing w:before="100" w:beforeAutospacing="1" w:after="100" w:afterAutospacing="1" w:line="240" w:lineRule="auto"/>
        <w:outlineLvl w:val="0"/>
        <w:rPr>
          <w:noProof/>
        </w:rPr>
      </w:pPr>
      <w:r>
        <w:fldChar w:fldCharType="begin"/>
      </w:r>
      <w:r>
        <w:instrText xml:space="preserve"> INCLUDEPICTURE "https://i.imgur.com/eHHNIWu.png" \* MERGEFORMATINET </w:instrText>
      </w:r>
      <w:r w:rsidR="00C83382">
        <w:fldChar w:fldCharType="separate"/>
      </w:r>
      <w:r>
        <w:fldChar w:fldCharType="end"/>
      </w:r>
      <w:r w:rsidR="00C75A1E" w:rsidRPr="00C75A1E">
        <w:rPr>
          <w:noProof/>
        </w:rPr>
        <w:t xml:space="preserve"> </w:t>
      </w:r>
      <w:r w:rsidR="00C75A1E" w:rsidRPr="00C75A1E">
        <w:drawing>
          <wp:inline distT="0" distB="0" distL="0" distR="0" wp14:anchorId="60515FAD" wp14:editId="1D450DF1">
            <wp:extent cx="5372100" cy="1624831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395304" cy="1631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8CD5A" w14:textId="1B360833" w:rsidR="00FA5E39" w:rsidRDefault="00FA5E39" w:rsidP="001305EB">
      <w:pPr>
        <w:spacing w:before="100" w:beforeAutospacing="1" w:after="100" w:afterAutospacing="1" w:line="240" w:lineRule="auto"/>
        <w:outlineLvl w:val="0"/>
        <w:rPr>
          <w:noProof/>
        </w:rPr>
      </w:pPr>
      <w:r>
        <w:rPr>
          <w:noProof/>
        </w:rPr>
        <w:t>I next type in a combination of numbers that equal the sum of 16. I type in 4444. Bingo!</w:t>
      </w:r>
    </w:p>
    <w:p w14:paraId="0339037B" w14:textId="401E8735" w:rsidR="00FA5E39" w:rsidRDefault="00FA5E39" w:rsidP="001305EB">
      <w:pPr>
        <w:spacing w:before="100" w:beforeAutospacing="1" w:after="100" w:afterAutospacing="1" w:line="240" w:lineRule="auto"/>
        <w:outlineLvl w:val="0"/>
      </w:pPr>
      <w:r w:rsidRPr="00FA5E39">
        <w:drawing>
          <wp:inline distT="0" distB="0" distL="0" distR="0" wp14:anchorId="6E35BFFD" wp14:editId="1D59FC55">
            <wp:extent cx="5943600" cy="1263015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3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F8C300" w14:textId="3A97F3D1" w:rsidR="00B871E8" w:rsidRDefault="00B871E8" w:rsidP="001305EB">
      <w:pPr>
        <w:spacing w:before="100" w:beforeAutospacing="1" w:after="100" w:afterAutospacing="1" w:line="240" w:lineRule="auto"/>
        <w:outlineLvl w:val="0"/>
        <w:rPr>
          <w:rStyle w:val="vkif2"/>
          <w:b/>
          <w:bCs/>
        </w:rPr>
      </w:pPr>
      <w:r>
        <w:rPr>
          <w:rStyle w:val="vkif2"/>
          <w:b/>
          <w:bCs/>
        </w:rPr>
        <w:t>Summary –</w:t>
      </w:r>
    </w:p>
    <w:p w14:paraId="4BF49D9D" w14:textId="1B17EDF8" w:rsidR="00B871E8" w:rsidRPr="00B871E8" w:rsidRDefault="00B871E8" w:rsidP="001305EB">
      <w:pPr>
        <w:spacing w:before="100" w:beforeAutospacing="1" w:after="100" w:afterAutospacing="1" w:line="240" w:lineRule="auto"/>
        <w:outlineLvl w:val="0"/>
        <w:rPr>
          <w:rStyle w:val="vkif2"/>
        </w:rPr>
      </w:pPr>
      <w:r>
        <w:rPr>
          <w:rStyle w:val="vkif2"/>
        </w:rPr>
        <w:t xml:space="preserve">In this lab, we reversed engineered a simple executable, </w:t>
      </w:r>
      <w:r w:rsidR="00057AFF">
        <w:rPr>
          <w:rStyle w:val="vkif2"/>
          <w:b/>
          <w:bCs/>
        </w:rPr>
        <w:t>crackme0x05</w:t>
      </w:r>
      <w:r w:rsidRPr="003B62D1">
        <w:rPr>
          <w:rStyle w:val="vkif2"/>
          <w:b/>
          <w:bCs/>
        </w:rPr>
        <w:t>.exe</w:t>
      </w:r>
      <w:r w:rsidR="0091773D">
        <w:rPr>
          <w:rStyle w:val="vkif2"/>
          <w:b/>
          <w:bCs/>
        </w:rPr>
        <w:t>.</w:t>
      </w:r>
      <w:r w:rsidR="001C57B7">
        <w:rPr>
          <w:rStyle w:val="vkif2"/>
          <w:b/>
          <w:bCs/>
        </w:rPr>
        <w:t xml:space="preserve"> </w:t>
      </w:r>
      <w:r w:rsidR="0091773D">
        <w:rPr>
          <w:rStyle w:val="vkif2"/>
        </w:rPr>
        <w:t>B</w:t>
      </w:r>
      <w:r w:rsidR="001C57B7" w:rsidRPr="001C57B7">
        <w:rPr>
          <w:rStyle w:val="vkif2"/>
        </w:rPr>
        <w:t xml:space="preserve">y </w:t>
      </w:r>
      <w:r w:rsidR="003652FD">
        <w:rPr>
          <w:rStyle w:val="vkif2"/>
        </w:rPr>
        <w:t xml:space="preserve">examining </w:t>
      </w:r>
      <w:r w:rsidR="0091773D">
        <w:rPr>
          <w:rStyle w:val="vkif2"/>
        </w:rPr>
        <w:t xml:space="preserve">the </w:t>
      </w:r>
      <w:r w:rsidR="003652FD">
        <w:rPr>
          <w:rStyle w:val="vkif2"/>
        </w:rPr>
        <w:t>mai</w:t>
      </w:r>
      <w:r w:rsidR="0091773D">
        <w:rPr>
          <w:rStyle w:val="vkif2"/>
        </w:rPr>
        <w:t>n</w:t>
      </w:r>
      <w:r w:rsidR="003652FD">
        <w:rPr>
          <w:rStyle w:val="vkif2"/>
        </w:rPr>
        <w:t xml:space="preserve"> function of the program. We quickly saw the main function checks the password for the correct sum. </w:t>
      </w:r>
      <w:r w:rsidR="00D820B7">
        <w:rPr>
          <w:rStyle w:val="vkif2"/>
        </w:rPr>
        <w:t>We also saw h</w:t>
      </w:r>
      <w:r w:rsidR="005A4A4F">
        <w:rPr>
          <w:rStyle w:val="vkif2"/>
        </w:rPr>
        <w:t>o</w:t>
      </w:r>
      <w:r w:rsidR="00D820B7">
        <w:rPr>
          <w:rStyle w:val="vkif2"/>
        </w:rPr>
        <w:t>w we c</w:t>
      </w:r>
      <w:r w:rsidR="005A4A4F">
        <w:rPr>
          <w:rStyle w:val="vkif2"/>
        </w:rPr>
        <w:t>ould</w:t>
      </w:r>
      <w:r w:rsidR="00D820B7">
        <w:rPr>
          <w:rStyle w:val="vkif2"/>
        </w:rPr>
        <w:t xml:space="preserve"> rename variables to make them easier to find and track in the assembly code. </w:t>
      </w:r>
      <w:r w:rsidRPr="00B871E8">
        <w:rPr>
          <w:rStyle w:val="vkif2"/>
        </w:rPr>
        <w:t>Going forward will</w:t>
      </w:r>
      <w:r>
        <w:rPr>
          <w:rStyle w:val="vkif2"/>
          <w:b/>
          <w:bCs/>
        </w:rPr>
        <w:t xml:space="preserve"> </w:t>
      </w:r>
      <w:r w:rsidRPr="00B871E8">
        <w:rPr>
          <w:rStyle w:val="vkif2"/>
        </w:rPr>
        <w:t xml:space="preserve">continue to work with other </w:t>
      </w:r>
      <w:proofErr w:type="spellStart"/>
      <w:r w:rsidRPr="00B871E8">
        <w:rPr>
          <w:rStyle w:val="vkif2"/>
        </w:rPr>
        <w:t>crackme</w:t>
      </w:r>
      <w:proofErr w:type="spellEnd"/>
      <w:r w:rsidRPr="00B871E8">
        <w:rPr>
          <w:rStyle w:val="vkif2"/>
        </w:rPr>
        <w:t xml:space="preserve"> file</w:t>
      </w:r>
      <w:r>
        <w:rPr>
          <w:rStyle w:val="vkif2"/>
        </w:rPr>
        <w:t>s</w:t>
      </w:r>
      <w:r w:rsidRPr="00B871E8">
        <w:rPr>
          <w:rStyle w:val="vkif2"/>
        </w:rPr>
        <w:t xml:space="preserve"> to improve upon our reverse engineering skills. </w:t>
      </w:r>
    </w:p>
    <w:p w14:paraId="3EC5EBA9" w14:textId="77777777" w:rsidR="00A66F1D" w:rsidRPr="001305EB" w:rsidRDefault="00A66F1D" w:rsidP="001305EB"/>
    <w:sectPr w:rsidR="00A66F1D" w:rsidRPr="001305EB">
      <w:footerReference w:type="default" r:id="rId3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30F830" w14:textId="77777777" w:rsidR="00C83382" w:rsidRDefault="00C83382" w:rsidP="001C57B7">
      <w:pPr>
        <w:spacing w:after="0" w:line="240" w:lineRule="auto"/>
      </w:pPr>
      <w:r>
        <w:separator/>
      </w:r>
    </w:p>
  </w:endnote>
  <w:endnote w:type="continuationSeparator" w:id="0">
    <w:p w14:paraId="024D1AD3" w14:textId="77777777" w:rsidR="00C83382" w:rsidRDefault="00C83382" w:rsidP="001C57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962397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6217BD" w14:textId="448AF775" w:rsidR="001C57B7" w:rsidRDefault="001C57B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2850C8E" w14:textId="77777777" w:rsidR="001C57B7" w:rsidRDefault="001C57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7978A9" w14:textId="77777777" w:rsidR="00C83382" w:rsidRDefault="00C83382" w:rsidP="001C57B7">
      <w:pPr>
        <w:spacing w:after="0" w:line="240" w:lineRule="auto"/>
      </w:pPr>
      <w:r>
        <w:separator/>
      </w:r>
    </w:p>
  </w:footnote>
  <w:footnote w:type="continuationSeparator" w:id="0">
    <w:p w14:paraId="52D8C922" w14:textId="77777777" w:rsidR="00C83382" w:rsidRDefault="00C83382" w:rsidP="001C57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87445E"/>
    <w:multiLevelType w:val="hybridMultilevel"/>
    <w:tmpl w:val="1916DB1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xM7YwNjA3MzYwM7dU0lEKTi0uzszPAykwqgUAXu9JKywAAAA="/>
  </w:docVars>
  <w:rsids>
    <w:rsidRoot w:val="001305EB"/>
    <w:rsid w:val="00057AFF"/>
    <w:rsid w:val="001305EB"/>
    <w:rsid w:val="001C57B7"/>
    <w:rsid w:val="00225EAD"/>
    <w:rsid w:val="003652FD"/>
    <w:rsid w:val="003819BF"/>
    <w:rsid w:val="003B62D1"/>
    <w:rsid w:val="003C20CF"/>
    <w:rsid w:val="003D6C6A"/>
    <w:rsid w:val="00476283"/>
    <w:rsid w:val="004B7A79"/>
    <w:rsid w:val="005843FC"/>
    <w:rsid w:val="005A4A4F"/>
    <w:rsid w:val="00647390"/>
    <w:rsid w:val="0069611C"/>
    <w:rsid w:val="007844AB"/>
    <w:rsid w:val="0091773D"/>
    <w:rsid w:val="00A66F1D"/>
    <w:rsid w:val="00A74DA3"/>
    <w:rsid w:val="00AF3674"/>
    <w:rsid w:val="00AF6695"/>
    <w:rsid w:val="00B109F2"/>
    <w:rsid w:val="00B30F9F"/>
    <w:rsid w:val="00B56FC3"/>
    <w:rsid w:val="00B63788"/>
    <w:rsid w:val="00B871E8"/>
    <w:rsid w:val="00C75A1E"/>
    <w:rsid w:val="00C83382"/>
    <w:rsid w:val="00C96B33"/>
    <w:rsid w:val="00CD02B7"/>
    <w:rsid w:val="00D820B7"/>
    <w:rsid w:val="00E50243"/>
    <w:rsid w:val="00EC57F1"/>
    <w:rsid w:val="00ED1AFC"/>
    <w:rsid w:val="00F43BD2"/>
    <w:rsid w:val="00F9440A"/>
    <w:rsid w:val="00FA5E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448E71"/>
  <w15:chartTrackingRefBased/>
  <w15:docId w15:val="{FD6314CE-DFA6-4425-A052-4C65A1AC1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05EB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kif2">
    <w:name w:val="vkif2"/>
    <w:basedOn w:val="DefaultParagraphFont"/>
    <w:rsid w:val="001305EB"/>
  </w:style>
  <w:style w:type="character" w:styleId="HTMLCode">
    <w:name w:val="HTML Code"/>
    <w:basedOn w:val="DefaultParagraphFont"/>
    <w:uiPriority w:val="99"/>
    <w:semiHidden/>
    <w:unhideWhenUsed/>
    <w:rsid w:val="001305EB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3B62D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B62D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62D1"/>
    <w:rPr>
      <w:color w:val="605E5C"/>
      <w:shd w:val="clear" w:color="auto" w:fill="E1DFDD"/>
    </w:rPr>
  </w:style>
  <w:style w:type="character" w:customStyle="1" w:styleId="css-truncate">
    <w:name w:val="css-truncate"/>
    <w:basedOn w:val="DefaultParagraphFont"/>
    <w:rsid w:val="003B62D1"/>
  </w:style>
  <w:style w:type="paragraph" w:styleId="Header">
    <w:name w:val="header"/>
    <w:basedOn w:val="Normal"/>
    <w:link w:val="HeaderChar"/>
    <w:uiPriority w:val="99"/>
    <w:unhideWhenUsed/>
    <w:rsid w:val="001C57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7B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1C57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57B7"/>
    <w:rPr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57AFF"/>
    <w:rPr>
      <w:color w:val="954F72" w:themeColor="followedHyperlink"/>
      <w:u w:val="single"/>
    </w:rPr>
  </w:style>
  <w:style w:type="character" w:customStyle="1" w:styleId="hgkelc">
    <w:name w:val="hgkelc"/>
    <w:basedOn w:val="DefaultParagraphFont"/>
    <w:rsid w:val="00C96B33"/>
  </w:style>
  <w:style w:type="paragraph" w:styleId="NormalWeb">
    <w:name w:val="Normal (Web)"/>
    <w:basedOn w:val="Normal"/>
    <w:uiPriority w:val="99"/>
    <w:unhideWhenUsed/>
    <w:rsid w:val="00FA5E39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PH" w:eastAsia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974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footer" Target="footer1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customXml" Target="../customXml/item1.xml"/><Relationship Id="rId7" Type="http://schemas.openxmlformats.org/officeDocument/2006/relationships/hyperlink" Target="https://www.dropbox.com/s/k23vl9zleukjrmc/Lab%20-%20Introduction%20to%20Using%20Ghidra.pdf?dl=0" TargetMode="Externa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s://github.com/Maijin/radare2-workshop-2015/tree/master/IOLI-crackme/bin-win32" TargetMode="External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customXml" Target="../customXml/item2.xml"/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EC4FAED17FD4FA002B715A7CB3129" ma:contentTypeVersion="13" ma:contentTypeDescription="Create a new document." ma:contentTypeScope="" ma:versionID="2ed94a41d966dadefce7d6cb6e267ff6">
  <xsd:schema xmlns:xsd="http://www.w3.org/2001/XMLSchema" xmlns:xs="http://www.w3.org/2001/XMLSchema" xmlns:p="http://schemas.microsoft.com/office/2006/metadata/properties" xmlns:ns2="92e4be8c-5aca-45ec-8e17-deab1f90d7c8" xmlns:ns3="92b31412-8c8f-44f1-a883-141cef3f34cc" targetNamespace="http://schemas.microsoft.com/office/2006/metadata/properties" ma:root="true" ma:fieldsID="4c3cb9bab2f6492a419f9f8c6078ec35" ns2:_="" ns3:_="">
    <xsd:import namespace="92e4be8c-5aca-45ec-8e17-deab1f90d7c8"/>
    <xsd:import namespace="92b31412-8c8f-44f1-a883-141cef3f34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Dur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4be8c-5aca-45ec-8e17-deab1f90d7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31412-8c8f-44f1-a883-141cef3f3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uration" ma:index="19" nillable="true" ma:displayName="Duration" ma:internalName="Duration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uration xmlns="92b31412-8c8f-44f1-a883-141cef3f34cc" xsi:nil="true"/>
  </documentManagement>
</p:properties>
</file>

<file path=customXml/itemProps1.xml><?xml version="1.0" encoding="utf-8"?>
<ds:datastoreItem xmlns:ds="http://schemas.openxmlformats.org/officeDocument/2006/customXml" ds:itemID="{85C80A59-A442-42D0-A33A-D7374037F02F}"/>
</file>

<file path=customXml/itemProps2.xml><?xml version="1.0" encoding="utf-8"?>
<ds:datastoreItem xmlns:ds="http://schemas.openxmlformats.org/officeDocument/2006/customXml" ds:itemID="{FD1D4383-7FFA-4EA2-8692-CA6D7CE2E8DE}"/>
</file>

<file path=customXml/itemProps3.xml><?xml version="1.0" encoding="utf-8"?>
<ds:datastoreItem xmlns:ds="http://schemas.openxmlformats.org/officeDocument/2006/customXml" ds:itemID="{A1FA4600-2DFC-426B-BD7D-1A99F8F3AA3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3</TotalTime>
  <Pages>13</Pages>
  <Words>1141</Words>
  <Characters>651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7</cp:revision>
  <cp:lastPrinted>2021-07-11T10:25:00Z</cp:lastPrinted>
  <dcterms:created xsi:type="dcterms:W3CDTF">2021-07-12T01:00:00Z</dcterms:created>
  <dcterms:modified xsi:type="dcterms:W3CDTF">2021-07-12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EC4FAED17FD4FA002B715A7CB3129</vt:lpwstr>
  </property>
</Properties>
</file>